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67B8B2" w14:textId="2DD11A23" w:rsidR="00F61784" w:rsidRDefault="00F61784" w:rsidP="004A5490">
      <w:pPr>
        <w:rPr>
          <w:rtl/>
          <w:lang w:val="sl-SI" w:eastAsia="sl-SI" w:bidi="fa-IR"/>
        </w:rPr>
      </w:pPr>
    </w:p>
    <w:p w14:paraId="3E8F698F" w14:textId="26572682" w:rsidR="008D74A7" w:rsidRPr="00B647CC" w:rsidRDefault="008D74A7" w:rsidP="00B647CC">
      <w:pPr>
        <w:bidi/>
        <w:jc w:val="center"/>
        <w:rPr>
          <w:sz w:val="16"/>
          <w:szCs w:val="16"/>
          <w:rtl/>
          <w:lang w:eastAsia="sl-SI" w:bidi="fa-IR"/>
        </w:rPr>
      </w:pPr>
      <w:r w:rsidRPr="007A4311">
        <w:rPr>
          <w:rFonts w:cs="B Nazanin"/>
          <w:sz w:val="48"/>
          <w:szCs w:val="48"/>
          <w:lang w:val="sl-SI" w:eastAsia="sl-SI" w:bidi="fa-IR"/>
        </w:rPr>
        <w:t xml:space="preserve">   </w:t>
      </w:r>
      <w:r w:rsidRPr="00B647CC">
        <w:rPr>
          <w:rFonts w:cs="B Nazanin" w:hint="cs"/>
          <w:sz w:val="48"/>
          <w:szCs w:val="48"/>
          <w:rtl/>
          <w:lang w:eastAsia="sl-SI" w:bidi="fa-IR"/>
        </w:rPr>
        <w:t xml:space="preserve"> طرح دوره</w:t>
      </w:r>
      <w:r w:rsidR="00B647CC" w:rsidRPr="007A4311">
        <w:rPr>
          <w:rFonts w:cs="B Nazanin"/>
          <w:sz w:val="48"/>
          <w:szCs w:val="48"/>
          <w:lang w:val="sl-SI" w:eastAsia="sl-SI" w:bidi="fa-IR"/>
        </w:rPr>
        <w:t>(Course Plan)</w:t>
      </w:r>
      <w:r w:rsidRPr="00B647CC">
        <w:rPr>
          <w:rFonts w:hint="cs"/>
          <w:sz w:val="16"/>
          <w:szCs w:val="16"/>
          <w:rtl/>
          <w:lang w:val="sl-SI" w:eastAsia="sl-SI" w:bidi="fa-IR"/>
        </w:rPr>
        <w:t xml:space="preserve"> </w:t>
      </w:r>
    </w:p>
    <w:p w14:paraId="34459CD9" w14:textId="77777777" w:rsidR="004A5490" w:rsidRPr="007A4311" w:rsidRDefault="004A5490" w:rsidP="00B647CC">
      <w:pPr>
        <w:bidi/>
        <w:rPr>
          <w:rFonts w:cs="B Nazanin"/>
          <w:sz w:val="28"/>
          <w:szCs w:val="28"/>
          <w:lang w:val="sl-SI" w:eastAsia="sl-SI" w:bidi="fa-IR"/>
        </w:rPr>
      </w:pPr>
    </w:p>
    <w:p w14:paraId="2491D7E2" w14:textId="60F50ECC" w:rsidR="008D74A7" w:rsidRPr="00B647CC" w:rsidRDefault="00B647CC" w:rsidP="004A5490">
      <w:pPr>
        <w:bidi/>
        <w:rPr>
          <w:rFonts w:cs="B Nazanin"/>
          <w:rtl/>
          <w:lang w:eastAsia="sl-SI" w:bidi="fa-IR"/>
        </w:rPr>
      </w:pPr>
      <w:r w:rsidRPr="00B647CC">
        <w:rPr>
          <w:rFonts w:cs="B Nazanin" w:hint="cs"/>
          <w:sz w:val="28"/>
          <w:szCs w:val="28"/>
          <w:rtl/>
          <w:lang w:eastAsia="sl-SI" w:bidi="fa-IR"/>
        </w:rPr>
        <w:t>مشخصات</w:t>
      </w:r>
      <w:r>
        <w:rPr>
          <w:rFonts w:cs="B Nazanin" w:hint="cs"/>
          <w:rtl/>
          <w:lang w:eastAsia="sl-SI" w:bidi="fa-IR"/>
        </w:rPr>
        <w:t xml:space="preserve"> </w:t>
      </w:r>
      <w:r w:rsidRPr="00B647CC">
        <w:rPr>
          <w:rFonts w:cs="B Nazanin" w:hint="cs"/>
          <w:sz w:val="28"/>
          <w:szCs w:val="28"/>
          <w:rtl/>
          <w:lang w:eastAsia="sl-SI" w:bidi="fa-IR"/>
        </w:rPr>
        <w:t>کلی:</w:t>
      </w:r>
    </w:p>
    <w:tbl>
      <w:tblPr>
        <w:tblStyle w:val="TableGrid"/>
        <w:bidiVisual/>
        <w:tblW w:w="0" w:type="auto"/>
        <w:tblInd w:w="-113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8D74A7" w14:paraId="4B5493A9" w14:textId="77777777" w:rsidTr="002A1282">
        <w:trPr>
          <w:trHeight w:val="575"/>
        </w:trPr>
        <w:tc>
          <w:tcPr>
            <w:tcW w:w="4675" w:type="dxa"/>
          </w:tcPr>
          <w:p w14:paraId="3902B934" w14:textId="67C3905B" w:rsidR="008D74A7" w:rsidRPr="008D74A7" w:rsidRDefault="008D74A7" w:rsidP="008D74A7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 w:rsidRPr="008D74A7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نام دانشکده</w:t>
            </w:r>
            <w:r w:rsidR="007A4311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: علوم توانبخشی</w:t>
            </w:r>
          </w:p>
        </w:tc>
        <w:tc>
          <w:tcPr>
            <w:tcW w:w="4675" w:type="dxa"/>
          </w:tcPr>
          <w:p w14:paraId="3887C31A" w14:textId="17AB2009" w:rsidR="008D74A7" w:rsidRPr="008D74A7" w:rsidRDefault="008D74A7" w:rsidP="008D74A7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 w:rsidRPr="008D74A7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گروه آموزشی</w:t>
            </w:r>
            <w:r w:rsidR="007A4311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: فیزیوتراپی</w:t>
            </w:r>
          </w:p>
        </w:tc>
      </w:tr>
      <w:tr w:rsidR="008D74A7" w14:paraId="3AF93BEE" w14:textId="77777777" w:rsidTr="002A1282">
        <w:trPr>
          <w:trHeight w:val="710"/>
        </w:trPr>
        <w:tc>
          <w:tcPr>
            <w:tcW w:w="4675" w:type="dxa"/>
          </w:tcPr>
          <w:p w14:paraId="06B1A4B9" w14:textId="1D8F7608" w:rsidR="008D74A7" w:rsidRPr="004A6D56" w:rsidRDefault="004A6D56" w:rsidP="004A6D56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 w:rsidRPr="004A6D56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نام درس</w:t>
            </w:r>
            <w:r w:rsidR="007A4311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: </w:t>
            </w:r>
            <w:bookmarkStart w:id="0" w:name="_GoBack"/>
            <w:r w:rsidR="006B37EC" w:rsidRPr="00B549D3">
              <w:rPr>
                <w:rFonts w:cs="B Nazanin"/>
                <w:sz w:val="28"/>
                <w:szCs w:val="28"/>
                <w:rtl/>
                <w:lang w:eastAsia="sl-SI" w:bidi="fa-IR"/>
              </w:rPr>
              <w:t>ارزش</w:t>
            </w:r>
            <w:r w:rsidR="006B37EC" w:rsidRPr="00B549D3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ی</w:t>
            </w:r>
            <w:r w:rsidR="006B37EC" w:rsidRPr="00B549D3">
              <w:rPr>
                <w:rFonts w:cs="B Nazanin" w:hint="eastAsia"/>
                <w:sz w:val="28"/>
                <w:szCs w:val="28"/>
                <w:rtl/>
                <w:lang w:eastAsia="sl-SI" w:bidi="fa-IR"/>
              </w:rPr>
              <w:t>اب</w:t>
            </w:r>
            <w:r w:rsidR="006B37EC" w:rsidRPr="00B549D3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ی</w:t>
            </w:r>
            <w:r w:rsidR="006B37EC" w:rsidRPr="00B549D3">
              <w:rPr>
                <w:rFonts w:cs="B Nazanin"/>
                <w:sz w:val="28"/>
                <w:szCs w:val="28"/>
                <w:rtl/>
                <w:lang w:eastAsia="sl-SI" w:bidi="fa-IR"/>
              </w:rPr>
              <w:t xml:space="preserve"> و اندازه گ</w:t>
            </w:r>
            <w:r w:rsidR="006B37EC" w:rsidRPr="00B549D3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ی</w:t>
            </w:r>
            <w:r w:rsidR="006B37EC" w:rsidRPr="00B549D3">
              <w:rPr>
                <w:rFonts w:cs="B Nazanin" w:hint="eastAsia"/>
                <w:sz w:val="28"/>
                <w:szCs w:val="28"/>
                <w:rtl/>
                <w:lang w:eastAsia="sl-SI" w:bidi="fa-IR"/>
              </w:rPr>
              <w:t>ر</w:t>
            </w:r>
            <w:r w:rsidR="006B37EC" w:rsidRPr="00B549D3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ی</w:t>
            </w:r>
            <w:r w:rsidR="006B37EC" w:rsidRPr="00B549D3">
              <w:rPr>
                <w:rFonts w:cs="B Nazanin"/>
                <w:sz w:val="28"/>
                <w:szCs w:val="28"/>
                <w:rtl/>
                <w:lang w:eastAsia="sl-SI" w:bidi="fa-IR"/>
              </w:rPr>
              <w:t xml:space="preserve"> </w:t>
            </w:r>
            <w:r w:rsidR="006B37EC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عضلانی-اسکلتی</w:t>
            </w:r>
            <w:bookmarkEnd w:id="0"/>
          </w:p>
        </w:tc>
        <w:tc>
          <w:tcPr>
            <w:tcW w:w="4675" w:type="dxa"/>
          </w:tcPr>
          <w:p w14:paraId="6808F704" w14:textId="5B6A00C5" w:rsidR="008D74A7" w:rsidRPr="008D74A7" w:rsidRDefault="008D74A7" w:rsidP="008D74A7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 w:rsidRPr="008D74A7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رشته تحصیلی</w:t>
            </w:r>
            <w:r w:rsidR="007A4311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: فیزیوتراپی (کارشناسی)</w:t>
            </w:r>
          </w:p>
        </w:tc>
      </w:tr>
    </w:tbl>
    <w:p w14:paraId="0259AE4F" w14:textId="4580BC6E" w:rsidR="008D74A7" w:rsidRDefault="008D74A7" w:rsidP="00B647CC">
      <w:pPr>
        <w:bidi/>
        <w:rPr>
          <w:rtl/>
          <w:lang w:eastAsia="sl-SI" w:bidi="fa-IR"/>
        </w:rPr>
      </w:pPr>
    </w:p>
    <w:p w14:paraId="09637A6B" w14:textId="77777777" w:rsidR="004A5490" w:rsidRDefault="004A5490" w:rsidP="008D74A7">
      <w:pPr>
        <w:bidi/>
        <w:rPr>
          <w:rFonts w:cs="B Nazanin"/>
          <w:sz w:val="28"/>
          <w:szCs w:val="28"/>
          <w:lang w:eastAsia="sl-SI" w:bidi="fa-IR"/>
        </w:rPr>
      </w:pPr>
    </w:p>
    <w:p w14:paraId="76C9967C" w14:textId="6D9F0A85" w:rsidR="008D74A7" w:rsidRDefault="008D74A7" w:rsidP="004A5490">
      <w:pPr>
        <w:bidi/>
        <w:rPr>
          <w:rFonts w:cs="B Nazanin"/>
          <w:sz w:val="28"/>
          <w:szCs w:val="28"/>
          <w:rtl/>
          <w:lang w:eastAsia="sl-SI" w:bidi="fa-IR"/>
        </w:rPr>
      </w:pPr>
      <w:r w:rsidRPr="008D74A7">
        <w:rPr>
          <w:rFonts w:cs="B Nazanin" w:hint="cs"/>
          <w:sz w:val="28"/>
          <w:szCs w:val="28"/>
          <w:rtl/>
          <w:lang w:eastAsia="sl-SI" w:bidi="fa-IR"/>
        </w:rPr>
        <w:t>مشخصات درس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535"/>
        <w:gridCol w:w="1698"/>
        <w:gridCol w:w="3117"/>
      </w:tblGrid>
      <w:tr w:rsidR="008D74A7" w14:paraId="59A45511" w14:textId="77777777" w:rsidTr="00C74798">
        <w:tc>
          <w:tcPr>
            <w:tcW w:w="4535" w:type="dxa"/>
          </w:tcPr>
          <w:p w14:paraId="1006FDBB" w14:textId="780B1F4C" w:rsidR="008D74A7" w:rsidRDefault="008D74A7" w:rsidP="008D74A7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نام درس:</w:t>
            </w:r>
            <w:r w:rsidR="007A4311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 </w:t>
            </w:r>
            <w:r w:rsidR="00B549D3" w:rsidRPr="00B549D3">
              <w:rPr>
                <w:rFonts w:cs="B Nazanin"/>
                <w:sz w:val="28"/>
                <w:szCs w:val="28"/>
                <w:rtl/>
                <w:lang w:eastAsia="sl-SI" w:bidi="fa-IR"/>
              </w:rPr>
              <w:t>ارزش</w:t>
            </w:r>
            <w:r w:rsidR="00B549D3" w:rsidRPr="00B549D3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ی</w:t>
            </w:r>
            <w:r w:rsidR="00B549D3" w:rsidRPr="00B549D3">
              <w:rPr>
                <w:rFonts w:cs="B Nazanin" w:hint="eastAsia"/>
                <w:sz w:val="28"/>
                <w:szCs w:val="28"/>
                <w:rtl/>
                <w:lang w:eastAsia="sl-SI" w:bidi="fa-IR"/>
              </w:rPr>
              <w:t>اب</w:t>
            </w:r>
            <w:r w:rsidR="00B549D3" w:rsidRPr="00B549D3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ی</w:t>
            </w:r>
            <w:r w:rsidR="00B549D3" w:rsidRPr="00B549D3">
              <w:rPr>
                <w:rFonts w:cs="B Nazanin"/>
                <w:sz w:val="28"/>
                <w:szCs w:val="28"/>
                <w:rtl/>
                <w:lang w:eastAsia="sl-SI" w:bidi="fa-IR"/>
              </w:rPr>
              <w:t xml:space="preserve"> و اندازه گ</w:t>
            </w:r>
            <w:r w:rsidR="00B549D3" w:rsidRPr="00B549D3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ی</w:t>
            </w:r>
            <w:r w:rsidR="00B549D3" w:rsidRPr="00B549D3">
              <w:rPr>
                <w:rFonts w:cs="B Nazanin" w:hint="eastAsia"/>
                <w:sz w:val="28"/>
                <w:szCs w:val="28"/>
                <w:rtl/>
                <w:lang w:eastAsia="sl-SI" w:bidi="fa-IR"/>
              </w:rPr>
              <w:t>ر</w:t>
            </w:r>
            <w:r w:rsidR="00B549D3" w:rsidRPr="00B549D3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ی</w:t>
            </w:r>
            <w:r w:rsidR="00B549D3" w:rsidRPr="00B549D3">
              <w:rPr>
                <w:rFonts w:cs="B Nazanin"/>
                <w:sz w:val="28"/>
                <w:szCs w:val="28"/>
                <w:rtl/>
                <w:lang w:eastAsia="sl-SI" w:bidi="fa-IR"/>
              </w:rPr>
              <w:t xml:space="preserve"> </w:t>
            </w:r>
            <w:r w:rsidR="006B37EC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عضلانی-اسکلتی</w:t>
            </w:r>
          </w:p>
        </w:tc>
        <w:tc>
          <w:tcPr>
            <w:tcW w:w="1698" w:type="dxa"/>
          </w:tcPr>
          <w:p w14:paraId="7740A7E0" w14:textId="3F24E8D4" w:rsidR="008D74A7" w:rsidRDefault="008D74A7" w:rsidP="008D74A7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تعداد واحد:</w:t>
            </w:r>
            <w:r w:rsidR="00A258F9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2</w:t>
            </w:r>
          </w:p>
        </w:tc>
        <w:tc>
          <w:tcPr>
            <w:tcW w:w="3117" w:type="dxa"/>
          </w:tcPr>
          <w:p w14:paraId="115DE199" w14:textId="4E8577A9" w:rsidR="008D74A7" w:rsidRDefault="008D74A7" w:rsidP="008D74A7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پیش نیاز:</w:t>
            </w:r>
            <w:r w:rsidR="007A4311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 ندارد</w:t>
            </w:r>
          </w:p>
        </w:tc>
      </w:tr>
      <w:tr w:rsidR="008D74A7" w14:paraId="5882D6C5" w14:textId="77777777" w:rsidTr="008D74A7">
        <w:tc>
          <w:tcPr>
            <w:tcW w:w="9350" w:type="dxa"/>
            <w:gridSpan w:val="3"/>
          </w:tcPr>
          <w:p w14:paraId="106046A5" w14:textId="404E5330" w:rsidR="008D74A7" w:rsidRDefault="008D74A7" w:rsidP="008D74A7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زمان برگزاری :  نیمسال </w:t>
            </w:r>
            <w:r w:rsidR="00B549D3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دوم</w:t>
            </w: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 سال تحصیلی</w:t>
            </w:r>
            <w:r w:rsidR="007A4311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 1402-1403</w:t>
            </w:r>
          </w:p>
        </w:tc>
      </w:tr>
      <w:tr w:rsidR="008D74A7" w14:paraId="07582DAB" w14:textId="77777777" w:rsidTr="00B549D3">
        <w:trPr>
          <w:trHeight w:val="423"/>
        </w:trPr>
        <w:tc>
          <w:tcPr>
            <w:tcW w:w="9350" w:type="dxa"/>
            <w:gridSpan w:val="3"/>
          </w:tcPr>
          <w:p w14:paraId="2E763190" w14:textId="58F9FFD9" w:rsidR="008D74A7" w:rsidRDefault="008D74A7" w:rsidP="008D74A7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نام مدرس یا مدرسین : </w:t>
            </w:r>
            <w:r w:rsidR="006644CF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دکتر </w:t>
            </w:r>
            <w:r w:rsidR="007A4311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محمّدرضا پوراحمدی</w:t>
            </w:r>
          </w:p>
        </w:tc>
      </w:tr>
      <w:tr w:rsidR="008D74A7" w14:paraId="195D552E" w14:textId="77777777" w:rsidTr="00B549D3">
        <w:trPr>
          <w:trHeight w:val="273"/>
        </w:trPr>
        <w:tc>
          <w:tcPr>
            <w:tcW w:w="9350" w:type="dxa"/>
            <w:gridSpan w:val="3"/>
          </w:tcPr>
          <w:p w14:paraId="5CDCB01E" w14:textId="146D1E80" w:rsidR="008D74A7" w:rsidRDefault="008D74A7" w:rsidP="008D74A7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نام مدرس مسوول درس : </w:t>
            </w:r>
            <w:r w:rsidR="006644CF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دکتر </w:t>
            </w:r>
            <w:r w:rsidR="007A4311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محمّدرضا پوراحمدی</w:t>
            </w:r>
          </w:p>
        </w:tc>
      </w:tr>
      <w:tr w:rsidR="008D74A7" w14:paraId="1671DC1F" w14:textId="77777777" w:rsidTr="00B549D3">
        <w:trPr>
          <w:trHeight w:val="437"/>
        </w:trPr>
        <w:tc>
          <w:tcPr>
            <w:tcW w:w="9350" w:type="dxa"/>
            <w:gridSpan w:val="3"/>
          </w:tcPr>
          <w:p w14:paraId="2C9976DE" w14:textId="7BCB5BC3" w:rsidR="008D74A7" w:rsidRDefault="008D74A7" w:rsidP="008D74A7">
            <w:pPr>
              <w:bidi/>
              <w:rPr>
                <w:rFonts w:cs="B Nazanin"/>
                <w:sz w:val="28"/>
                <w:szCs w:val="28"/>
                <w:lang w:eastAsia="sl-SI"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شماره تماس و آدرس پست الکترونیکی:</w:t>
            </w:r>
            <w:r w:rsidR="007A4311"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 </w:t>
            </w:r>
            <w:r w:rsidR="007A4311" w:rsidRPr="007312D2">
              <w:rPr>
                <w:rFonts w:asciiTheme="majorBidi" w:hAnsiTheme="majorBidi" w:cstheme="majorBidi"/>
                <w:lang w:eastAsia="sl-SI" w:bidi="fa-IR"/>
              </w:rPr>
              <w:t>pourahmadipt@gmail.com</w:t>
            </w:r>
          </w:p>
        </w:tc>
      </w:tr>
    </w:tbl>
    <w:p w14:paraId="0FCA308F" w14:textId="77777777" w:rsidR="004A5490" w:rsidRDefault="004A5490" w:rsidP="00DC21C7">
      <w:pPr>
        <w:bidi/>
        <w:rPr>
          <w:rFonts w:cs="B Nazanin"/>
          <w:sz w:val="28"/>
          <w:szCs w:val="28"/>
          <w:lang w:eastAsia="sl-SI" w:bidi="fa-IR"/>
        </w:rPr>
      </w:pPr>
    </w:p>
    <w:p w14:paraId="281F9609" w14:textId="77777777" w:rsidR="002A1282" w:rsidRDefault="002A1282">
      <w:pPr>
        <w:rPr>
          <w:rFonts w:cs="B Nazanin"/>
          <w:sz w:val="28"/>
          <w:szCs w:val="28"/>
          <w:rtl/>
          <w:lang w:eastAsia="sl-SI" w:bidi="fa-IR"/>
        </w:rPr>
      </w:pPr>
      <w:r>
        <w:rPr>
          <w:rFonts w:cs="B Nazanin"/>
          <w:sz w:val="28"/>
          <w:szCs w:val="28"/>
          <w:rtl/>
          <w:lang w:eastAsia="sl-SI" w:bidi="fa-IR"/>
        </w:rPr>
        <w:br w:type="page"/>
      </w:r>
    </w:p>
    <w:p w14:paraId="4B90EEE8" w14:textId="4BFC463E" w:rsidR="00DC21C7" w:rsidRDefault="00DC21C7" w:rsidP="004A5490">
      <w:pPr>
        <w:bidi/>
        <w:rPr>
          <w:rFonts w:cs="B Nazanin"/>
          <w:sz w:val="28"/>
          <w:szCs w:val="28"/>
          <w:rtl/>
          <w:lang w:eastAsia="sl-SI" w:bidi="fa-IR"/>
        </w:rPr>
      </w:pPr>
      <w:r>
        <w:rPr>
          <w:rFonts w:cs="B Nazanin" w:hint="cs"/>
          <w:sz w:val="28"/>
          <w:szCs w:val="28"/>
          <w:rtl/>
          <w:lang w:eastAsia="sl-SI" w:bidi="fa-IR"/>
        </w:rPr>
        <w:lastRenderedPageBreak/>
        <w:t>اهداف درس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DC21C7" w14:paraId="648C7C4F" w14:textId="77777777" w:rsidTr="00804F7B">
        <w:trPr>
          <w:trHeight w:val="1088"/>
        </w:trPr>
        <w:tc>
          <w:tcPr>
            <w:tcW w:w="9350" w:type="dxa"/>
          </w:tcPr>
          <w:p w14:paraId="0148E52C" w14:textId="5FD96492" w:rsidR="00DC21C7" w:rsidRPr="004733B1" w:rsidRDefault="00DC21C7" w:rsidP="004733B1">
            <w:pPr>
              <w:bidi/>
              <w:jc w:val="both"/>
              <w:rPr>
                <w:rFonts w:cs="B Nazanin"/>
                <w:sz w:val="24"/>
                <w:szCs w:val="24"/>
                <w:lang w:eastAsia="sl-SI" w:bidi="fa-IR"/>
              </w:rPr>
            </w:pPr>
            <w:r w:rsidRPr="003A69B7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 xml:space="preserve">هدف کلی: 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>هدف کل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ا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ن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درس، آموزش اصول ارز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اب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و اندازه‌گ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ر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قدرت عضلان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به وس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له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="0016180D" w:rsidRPr="00804F7B">
              <w:rPr>
                <w:rFonts w:asciiTheme="majorBidi" w:hAnsiTheme="majorBidi" w:cstheme="majorBidi"/>
                <w:sz w:val="20"/>
                <w:szCs w:val="20"/>
                <w:lang w:eastAsia="sl-SI" w:bidi="fa-IR"/>
              </w:rPr>
              <w:t>manual muscle testing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>، تقو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ت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مهارت‌ها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دانشجو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ان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در اجرا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صح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ح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ا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ن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فرا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ند،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تفس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ر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نتا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ج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به دست آمده و ارتقاء دانش و مهارت آن‌ها در ا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ن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زم</w:t>
            </w:r>
            <w:r w:rsidR="0016180D" w:rsidRPr="0016180D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16180D" w:rsidRPr="0016180D">
              <w:rPr>
                <w:rFonts w:cs="B Nazanin" w:hint="eastAsia"/>
                <w:sz w:val="24"/>
                <w:szCs w:val="24"/>
                <w:rtl/>
                <w:lang w:eastAsia="sl-SI" w:bidi="fa-IR"/>
              </w:rPr>
              <w:t>نه</w:t>
            </w:r>
            <w:r w:rsidR="00804F7B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و </w:t>
            </w:r>
            <w:r w:rsidR="00236323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همچنین </w:t>
            </w:r>
            <w:r w:rsidR="00804F7B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شناخت وضعیتهای نادرست (</w:t>
            </w:r>
            <w:r w:rsidR="00236323" w:rsidRPr="00236323">
              <w:rPr>
                <w:rFonts w:asciiTheme="majorBidi" w:hAnsiTheme="majorBidi" w:cstheme="majorBidi"/>
                <w:sz w:val="20"/>
                <w:szCs w:val="20"/>
                <w:lang w:eastAsia="sl-SI" w:bidi="fa-IR"/>
              </w:rPr>
              <w:t>poor postures</w:t>
            </w:r>
            <w:r w:rsidR="00236323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) و محل اتصالات عضلات بصورت دقیق</w:t>
            </w:r>
            <w:r w:rsidR="0016180D" w:rsidRPr="0016180D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است.</w:t>
            </w:r>
          </w:p>
        </w:tc>
      </w:tr>
      <w:tr w:rsidR="00DC21C7" w14:paraId="4D829B34" w14:textId="77777777" w:rsidTr="002A1282">
        <w:trPr>
          <w:trHeight w:val="4400"/>
        </w:trPr>
        <w:tc>
          <w:tcPr>
            <w:tcW w:w="9350" w:type="dxa"/>
          </w:tcPr>
          <w:p w14:paraId="0A05ECF0" w14:textId="77777777" w:rsidR="00DC21C7" w:rsidRDefault="00DC21C7" w:rsidP="00B16011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اهداف اختصاصی</w:t>
            </w:r>
            <w:r>
              <w:rPr>
                <w:rStyle w:val="FootnoteReference"/>
                <w:rFonts w:cs="B Nazanin"/>
                <w:sz w:val="28"/>
                <w:szCs w:val="28"/>
                <w:rtl/>
                <w:lang w:eastAsia="sl-SI" w:bidi="fa-IR"/>
              </w:rPr>
              <w:footnoteReference w:id="1"/>
            </w: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 xml:space="preserve">: </w:t>
            </w:r>
          </w:p>
          <w:p w14:paraId="4B2BEFCA" w14:textId="408CFA62" w:rsidR="00B16011" w:rsidRPr="003A69B7" w:rsidRDefault="00B16011" w:rsidP="00B16011">
            <w:pPr>
              <w:bidi/>
              <w:rPr>
                <w:rFonts w:cs="B Nazanin"/>
                <w:i/>
                <w:iCs/>
                <w:sz w:val="24"/>
                <w:szCs w:val="24"/>
                <w:rtl/>
                <w:lang w:eastAsia="sl-SI" w:bidi="fa-IR"/>
              </w:rPr>
            </w:pPr>
            <w:r w:rsidRPr="003A69B7">
              <w:rPr>
                <w:rFonts w:cs="B Nazanin"/>
                <w:i/>
                <w:iCs/>
                <w:sz w:val="24"/>
                <w:szCs w:val="24"/>
                <w:rtl/>
                <w:lang w:eastAsia="sl-SI" w:bidi="fa-IR"/>
              </w:rPr>
              <w:t>از فراگ</w:t>
            </w:r>
            <w:r w:rsidRPr="003A69B7">
              <w:rPr>
                <w:rFonts w:cs="B Nazanin" w:hint="cs"/>
                <w:i/>
                <w:iCs/>
                <w:sz w:val="24"/>
                <w:szCs w:val="24"/>
                <w:rtl/>
                <w:lang w:eastAsia="sl-SI" w:bidi="fa-IR"/>
              </w:rPr>
              <w:t>ی</w:t>
            </w:r>
            <w:r w:rsidRPr="003A69B7">
              <w:rPr>
                <w:rFonts w:cs="B Nazanin" w:hint="eastAsia"/>
                <w:i/>
                <w:iCs/>
                <w:sz w:val="24"/>
                <w:szCs w:val="24"/>
                <w:rtl/>
                <w:lang w:eastAsia="sl-SI" w:bidi="fa-IR"/>
              </w:rPr>
              <w:t>ران</w:t>
            </w:r>
            <w:r w:rsidRPr="003A69B7">
              <w:rPr>
                <w:rFonts w:cs="B Nazanin"/>
                <w:i/>
                <w:iCs/>
                <w:sz w:val="24"/>
                <w:szCs w:val="24"/>
                <w:rtl/>
                <w:lang w:eastAsia="sl-SI" w:bidi="fa-IR"/>
              </w:rPr>
              <w:t xml:space="preserve"> انتظار م</w:t>
            </w:r>
            <w:r w:rsidRPr="003A69B7">
              <w:rPr>
                <w:rFonts w:cs="B Nazanin" w:hint="cs"/>
                <w:i/>
                <w:iCs/>
                <w:sz w:val="24"/>
                <w:szCs w:val="24"/>
                <w:rtl/>
                <w:lang w:eastAsia="sl-SI" w:bidi="fa-IR"/>
              </w:rPr>
              <w:t>ی‌</w:t>
            </w:r>
            <w:r w:rsidRPr="003A69B7">
              <w:rPr>
                <w:rFonts w:cs="B Nazanin" w:hint="eastAsia"/>
                <w:i/>
                <w:iCs/>
                <w:sz w:val="24"/>
                <w:szCs w:val="24"/>
                <w:rtl/>
                <w:lang w:eastAsia="sl-SI" w:bidi="fa-IR"/>
              </w:rPr>
              <w:t>رود</w:t>
            </w:r>
            <w:r w:rsidRPr="003A69B7">
              <w:rPr>
                <w:rFonts w:cs="B Nazanin"/>
                <w:i/>
                <w:iCs/>
                <w:sz w:val="24"/>
                <w:szCs w:val="24"/>
                <w:rtl/>
                <w:lang w:eastAsia="sl-SI" w:bidi="fa-IR"/>
              </w:rPr>
              <w:t xml:space="preserve"> که</w:t>
            </w:r>
            <w:r w:rsidRPr="003A69B7">
              <w:rPr>
                <w:rFonts w:cs="B Nazanin" w:hint="cs"/>
                <w:i/>
                <w:iCs/>
                <w:sz w:val="24"/>
                <w:szCs w:val="24"/>
                <w:rtl/>
                <w:lang w:eastAsia="sl-SI" w:bidi="fa-IR"/>
              </w:rPr>
              <w:t>:</w:t>
            </w:r>
          </w:p>
          <w:p w14:paraId="5C8EC90E" w14:textId="24709E82" w:rsidR="003A69B7" w:rsidRDefault="00236323" w:rsidP="003A69B7">
            <w:pPr>
              <w:pStyle w:val="ListParagraph"/>
              <w:numPr>
                <w:ilvl w:val="0"/>
                <w:numId w:val="45"/>
              </w:numPr>
              <w:bidi/>
              <w:ind w:left="360"/>
              <w:jc w:val="both"/>
              <w:rPr>
                <w:rFonts w:cs="B Nazanin"/>
                <w:sz w:val="24"/>
                <w:szCs w:val="24"/>
                <w:lang w:eastAsia="sl-SI"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عضلات هر ناحیه از بدن را بشناسد</w:t>
            </w:r>
            <w:r w:rsidR="003A69B7" w:rsidRPr="003A69B7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</w:t>
            </w:r>
            <w:r w:rsidR="003A69B7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>(هدف شناخت</w:t>
            </w:r>
            <w:r w:rsidR="003A69B7" w:rsidRPr="003A69B7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3A69B7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سطح اول: </w:t>
            </w:r>
            <w:r w:rsidR="003A69B7" w:rsidRPr="003A69B7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>ی</w:t>
            </w:r>
            <w:r w:rsidR="003A69B7" w:rsidRPr="003A69B7">
              <w:rPr>
                <w:rFonts w:cs="B Nazanin" w:hint="eastAsia"/>
                <w:b/>
                <w:bCs/>
                <w:sz w:val="24"/>
                <w:szCs w:val="24"/>
                <w:rtl/>
                <w:lang w:eastAsia="sl-SI" w:bidi="fa-IR"/>
              </w:rPr>
              <w:t>ادآور</w:t>
            </w:r>
            <w:r w:rsidR="003A69B7" w:rsidRPr="003A69B7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>ی</w:t>
            </w:r>
            <w:r w:rsidR="003A69B7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>)</w:t>
            </w:r>
            <w:r w:rsidR="00A87728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.</w:t>
            </w:r>
          </w:p>
          <w:p w14:paraId="57A026A6" w14:textId="0C92D02C" w:rsidR="003A69B7" w:rsidRDefault="00ED3CBA" w:rsidP="003A69B7">
            <w:pPr>
              <w:pStyle w:val="ListParagraph"/>
              <w:numPr>
                <w:ilvl w:val="0"/>
                <w:numId w:val="45"/>
              </w:numPr>
              <w:bidi/>
              <w:ind w:left="360"/>
              <w:jc w:val="both"/>
              <w:rPr>
                <w:rFonts w:cs="B Nazanin"/>
                <w:sz w:val="24"/>
                <w:szCs w:val="24"/>
                <w:lang w:eastAsia="sl-SI"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محل چسبندگی و اتصالات </w:t>
            </w:r>
            <w:r w:rsidR="0095726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هر یک از </w:t>
            </w: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عضلات </w:t>
            </w:r>
            <w:r w:rsidR="0095726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بدن </w:t>
            </w: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را</w:t>
            </w:r>
            <w:r w:rsidR="0095726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بیان کند</w:t>
            </w:r>
            <w:r w:rsidR="00A87728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</w:t>
            </w:r>
            <w:r w:rsidR="00A87728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>(هدف شناخت</w:t>
            </w:r>
            <w:r w:rsidR="00A87728" w:rsidRPr="003A69B7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A87728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سطح اول: </w:t>
            </w:r>
            <w:r w:rsidR="00A87728" w:rsidRPr="003A69B7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>ی</w:t>
            </w:r>
            <w:r w:rsidR="00A87728" w:rsidRPr="003A69B7">
              <w:rPr>
                <w:rFonts w:cs="B Nazanin" w:hint="eastAsia"/>
                <w:b/>
                <w:bCs/>
                <w:sz w:val="24"/>
                <w:szCs w:val="24"/>
                <w:rtl/>
                <w:lang w:eastAsia="sl-SI" w:bidi="fa-IR"/>
              </w:rPr>
              <w:t>ادآور</w:t>
            </w:r>
            <w:r w:rsidR="00A87728" w:rsidRPr="003A69B7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>ی</w:t>
            </w:r>
            <w:r w:rsidR="00A87728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>)</w:t>
            </w:r>
            <w:r w:rsidR="00A87728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.</w:t>
            </w:r>
          </w:p>
          <w:p w14:paraId="0D93BE19" w14:textId="349AECA0" w:rsidR="00192A52" w:rsidRDefault="00FA609D" w:rsidP="00192A52">
            <w:pPr>
              <w:pStyle w:val="ListParagraph"/>
              <w:numPr>
                <w:ilvl w:val="0"/>
                <w:numId w:val="45"/>
              </w:numPr>
              <w:bidi/>
              <w:ind w:left="360"/>
              <w:jc w:val="both"/>
              <w:rPr>
                <w:rFonts w:cs="B Nazanin"/>
                <w:sz w:val="24"/>
                <w:szCs w:val="24"/>
                <w:lang w:eastAsia="sl-SI"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اعصابی که به هریک از عضلات مهم بدن عصب‌‌دهی می‌کنند را </w:t>
            </w:r>
            <w:r w:rsidR="00B46BCB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نام ببرد (هدف شناختی سطح اول: </w:t>
            </w:r>
            <w:r w:rsidR="00B46BCB" w:rsidRPr="00B46BCB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>نام بردن</w:t>
            </w:r>
            <w:r w:rsidR="00B46BCB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)</w:t>
            </w:r>
            <w:r w:rsidR="00E9520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.</w:t>
            </w:r>
          </w:p>
          <w:p w14:paraId="6610CB71" w14:textId="4639DB32" w:rsidR="007C25B5" w:rsidRDefault="007C25B5" w:rsidP="007C25B5">
            <w:pPr>
              <w:pStyle w:val="ListParagraph"/>
              <w:numPr>
                <w:ilvl w:val="0"/>
                <w:numId w:val="45"/>
              </w:numPr>
              <w:bidi/>
              <w:ind w:left="360"/>
              <w:jc w:val="both"/>
              <w:rPr>
                <w:rFonts w:cs="B Nazanin"/>
                <w:sz w:val="24"/>
                <w:szCs w:val="24"/>
                <w:lang w:eastAsia="sl-SI"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انواع مفاصل بدن را </w:t>
            </w:r>
            <w:r w:rsidR="004F1B2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توصیف</w:t>
            </w: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کند (هدف شناختی سطح</w:t>
            </w:r>
            <w:r w:rsidR="004F1B2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دوم: </w:t>
            </w:r>
            <w:r w:rsidR="004F1B25" w:rsidRPr="004F1B25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>توصیف کردن</w:t>
            </w: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)</w:t>
            </w:r>
            <w:r w:rsidR="00E9520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.</w:t>
            </w:r>
          </w:p>
          <w:p w14:paraId="70701DD0" w14:textId="245E06DC" w:rsidR="00E14943" w:rsidRPr="003A69B7" w:rsidRDefault="008319A5" w:rsidP="00E14943">
            <w:pPr>
              <w:pStyle w:val="ListParagraph"/>
              <w:numPr>
                <w:ilvl w:val="0"/>
                <w:numId w:val="45"/>
              </w:numPr>
              <w:bidi/>
              <w:ind w:left="360"/>
              <w:jc w:val="both"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ضعیتهای نامناسب (</w:t>
            </w:r>
            <w:r w:rsidRPr="00192A52">
              <w:rPr>
                <w:rFonts w:asciiTheme="majorBidi" w:hAnsiTheme="majorBidi" w:cstheme="majorBidi"/>
                <w:sz w:val="20"/>
                <w:szCs w:val="20"/>
                <w:lang w:eastAsia="sl-SI" w:bidi="fa-IR"/>
              </w:rPr>
              <w:t>poor posture</w:t>
            </w: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) را تشریح کند (هدف شناختی سطح دوم: </w:t>
            </w:r>
            <w:r w:rsidR="00192A52" w:rsidRPr="00192A52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>توضیح دادن</w:t>
            </w:r>
            <w:r w:rsidR="00192A52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)</w:t>
            </w:r>
            <w:r w:rsidR="00E9520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.</w:t>
            </w:r>
          </w:p>
          <w:p w14:paraId="4EF9FEB2" w14:textId="77777777" w:rsidR="007D0554" w:rsidRDefault="00FD0C07" w:rsidP="007D0554">
            <w:pPr>
              <w:pStyle w:val="ListParagraph"/>
              <w:numPr>
                <w:ilvl w:val="0"/>
                <w:numId w:val="45"/>
              </w:numPr>
              <w:bidi/>
              <w:ind w:left="360"/>
              <w:jc w:val="both"/>
              <w:rPr>
                <w:rFonts w:cs="B Nazanin"/>
                <w:sz w:val="24"/>
                <w:szCs w:val="24"/>
                <w:lang w:eastAsia="sl-SI" w:bidi="fa-IR"/>
              </w:rPr>
            </w:pPr>
            <w:r w:rsidRPr="003A69B7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نحوه </w:t>
            </w:r>
            <w:r w:rsidR="0095726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انجام </w:t>
            </w:r>
            <w:r w:rsidR="00957261" w:rsidRPr="00E14943">
              <w:rPr>
                <w:rFonts w:asciiTheme="majorBidi" w:hAnsiTheme="majorBidi" w:cstheme="majorBidi"/>
                <w:sz w:val="20"/>
                <w:szCs w:val="20"/>
                <w:lang w:eastAsia="sl-SI" w:bidi="fa-IR"/>
              </w:rPr>
              <w:t>manual muscle testing</w:t>
            </w:r>
            <w:r w:rsidR="00957261" w:rsidRPr="00E14943">
              <w:rPr>
                <w:rFonts w:cs="B Nazanin" w:hint="cs"/>
                <w:rtl/>
                <w:lang w:eastAsia="sl-SI" w:bidi="fa-IR"/>
              </w:rPr>
              <w:t xml:space="preserve"> </w:t>
            </w:r>
            <w:r w:rsidR="0095726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را برای گروههای عضلاتی مختلف انجام دهد</w:t>
            </w:r>
            <w:r w:rsidRPr="003A69B7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</w:t>
            </w:r>
            <w:r w:rsidR="00B16011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>(هدف شناخت</w:t>
            </w:r>
            <w:r w:rsidR="00B16011" w:rsidRPr="003A69B7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B16011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سطح </w:t>
            </w:r>
            <w:r w:rsidR="00E14943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سوم</w:t>
            </w:r>
            <w:r w:rsidR="00B16011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: </w:t>
            </w:r>
            <w:r w:rsidR="00E14943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>بکار بستن</w:t>
            </w:r>
            <w:r w:rsidR="00B16011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>)</w:t>
            </w:r>
            <w:r w:rsidR="00A87728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.</w:t>
            </w:r>
          </w:p>
          <w:p w14:paraId="140B0D7C" w14:textId="2D5FAF76" w:rsidR="00B16011" w:rsidRPr="007D0554" w:rsidRDefault="00A906D7" w:rsidP="007D0554">
            <w:pPr>
              <w:pStyle w:val="ListParagraph"/>
              <w:numPr>
                <w:ilvl w:val="0"/>
                <w:numId w:val="45"/>
              </w:numPr>
              <w:bidi/>
              <w:ind w:left="360"/>
              <w:jc w:val="both"/>
              <w:rPr>
                <w:rFonts w:cs="B Nazanin"/>
                <w:sz w:val="24"/>
                <w:szCs w:val="24"/>
                <w:lang w:eastAsia="sl-SI" w:bidi="fa-IR"/>
              </w:rPr>
            </w:pPr>
            <w:r w:rsidRPr="007D0554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عواقبی که بدنبال </w:t>
            </w:r>
            <w:r w:rsidR="005B1426" w:rsidRPr="007D0554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عدم تعادل گروههای عضلانی </w:t>
            </w:r>
            <w:r w:rsidR="007D0554" w:rsidRPr="007D0554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مختلف در بدن </w:t>
            </w:r>
            <w:r w:rsidR="005B1426" w:rsidRPr="007D0554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رخ می‌دهد را </w:t>
            </w:r>
            <w:r w:rsidR="007D0554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نقد و بررسی کند</w:t>
            </w:r>
            <w:r w:rsidR="00E9520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</w:t>
            </w:r>
            <w:r w:rsidR="00E95201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>(هدف شناخت</w:t>
            </w:r>
            <w:r w:rsidR="00E95201" w:rsidRPr="003A69B7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</w:t>
            </w:r>
            <w:r w:rsidR="00E95201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سطح </w:t>
            </w:r>
            <w:r w:rsidR="00E9520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چهارم</w:t>
            </w:r>
            <w:r w:rsidR="00E95201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: </w:t>
            </w:r>
            <w:r w:rsidR="00E95201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>نقد کردن</w:t>
            </w:r>
            <w:r w:rsidR="00E95201" w:rsidRPr="003A69B7">
              <w:rPr>
                <w:rFonts w:cs="B Nazanin"/>
                <w:sz w:val="24"/>
                <w:szCs w:val="24"/>
                <w:rtl/>
                <w:lang w:eastAsia="sl-SI" w:bidi="fa-IR"/>
              </w:rPr>
              <w:t>)</w:t>
            </w:r>
            <w:r w:rsidR="00E95201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.</w:t>
            </w:r>
          </w:p>
          <w:p w14:paraId="7C89CCCC" w14:textId="5B172FB5" w:rsidR="00CA0AC1" w:rsidRPr="00CA0AC1" w:rsidRDefault="00415376" w:rsidP="00CA0AC1">
            <w:pPr>
              <w:pStyle w:val="ListParagraph"/>
              <w:numPr>
                <w:ilvl w:val="0"/>
                <w:numId w:val="45"/>
              </w:numPr>
              <w:bidi/>
              <w:ind w:left="360"/>
              <w:jc w:val="both"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براساس نتایج بدست آمده از ارزشیابی و اندازه‌گیری قدرت عضلانی</w:t>
            </w:r>
            <w:r w:rsidR="005007C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برای یک بیمار فرضی</w:t>
            </w: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، بتواند </w:t>
            </w:r>
            <w:r w:rsidR="005007C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برنامه درمانی طرح ریزی کند (هدف شناختی سطح </w:t>
            </w:r>
            <w:r w:rsidR="00056C0E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نجم: </w:t>
            </w:r>
            <w:r w:rsidR="00056C0E" w:rsidRPr="00056C0E">
              <w:rPr>
                <w:rFonts w:cs="B Nazanin" w:hint="cs"/>
                <w:b/>
                <w:bCs/>
                <w:sz w:val="24"/>
                <w:szCs w:val="24"/>
                <w:rtl/>
                <w:lang w:eastAsia="sl-SI" w:bidi="fa-IR"/>
              </w:rPr>
              <w:t>طراحی کردن</w:t>
            </w:r>
            <w:r w:rsidR="00056C0E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).</w:t>
            </w:r>
          </w:p>
        </w:tc>
      </w:tr>
      <w:tr w:rsidR="00DC21C7" w14:paraId="71ACFF91" w14:textId="77777777" w:rsidTr="00CA0AC1">
        <w:trPr>
          <w:trHeight w:val="1634"/>
        </w:trPr>
        <w:tc>
          <w:tcPr>
            <w:tcW w:w="9350" w:type="dxa"/>
          </w:tcPr>
          <w:p w14:paraId="6E205CDB" w14:textId="77777777" w:rsidR="00DC21C7" w:rsidRDefault="00DC21C7" w:rsidP="00DC21C7">
            <w:pPr>
              <w:bidi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eastAsia="sl-SI" w:bidi="fa-IR"/>
              </w:rPr>
              <w:t>وظایف/ تکالیف  دانشجویان :</w:t>
            </w:r>
          </w:p>
          <w:p w14:paraId="78869517" w14:textId="238E24F2" w:rsidR="00CA0AC1" w:rsidRPr="00F57203" w:rsidRDefault="00CA0AC1" w:rsidP="00CA0AC1">
            <w:pPr>
              <w:pStyle w:val="ListParagraph"/>
              <w:numPr>
                <w:ilvl w:val="0"/>
                <w:numId w:val="46"/>
              </w:numPr>
              <w:bidi/>
              <w:ind w:left="360"/>
              <w:rPr>
                <w:rFonts w:cs="B Nazanin"/>
                <w:sz w:val="24"/>
                <w:szCs w:val="24"/>
                <w:lang w:eastAsia="sl-SI" w:bidi="fa-IR"/>
              </w:rPr>
            </w:pPr>
            <w:r w:rsidRPr="00F57203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مرور دروس ارائه شده در هر جلسه</w:t>
            </w:r>
            <w:r w:rsidR="00056C0E" w:rsidRPr="00F57203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</w:t>
            </w:r>
          </w:p>
          <w:p w14:paraId="39579E85" w14:textId="77777777" w:rsidR="00CA0AC1" w:rsidRPr="00F57203" w:rsidRDefault="00CA0AC1" w:rsidP="00CA0AC1">
            <w:pPr>
              <w:pStyle w:val="ListParagraph"/>
              <w:numPr>
                <w:ilvl w:val="0"/>
                <w:numId w:val="46"/>
              </w:numPr>
              <w:bidi/>
              <w:ind w:left="360"/>
              <w:rPr>
                <w:rFonts w:cs="B Nazanin"/>
                <w:sz w:val="24"/>
                <w:szCs w:val="24"/>
                <w:lang w:eastAsia="sl-SI" w:bidi="fa-IR"/>
              </w:rPr>
            </w:pPr>
            <w:r w:rsidRPr="00F57203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ائه مقالات مرتبط و با کیفیت بالا براساس دروس ارائه شده</w:t>
            </w:r>
          </w:p>
          <w:p w14:paraId="268905B7" w14:textId="4B3E0101" w:rsidR="00CA0AC1" w:rsidRPr="00CA0AC1" w:rsidRDefault="00056C0E" w:rsidP="00CA0AC1">
            <w:pPr>
              <w:pStyle w:val="ListParagraph"/>
              <w:numPr>
                <w:ilvl w:val="0"/>
                <w:numId w:val="46"/>
              </w:numPr>
              <w:bidi/>
              <w:ind w:left="360"/>
              <w:rPr>
                <w:rFonts w:cs="B Nazanin"/>
                <w:sz w:val="28"/>
                <w:szCs w:val="28"/>
                <w:rtl/>
                <w:lang w:eastAsia="sl-SI" w:bidi="fa-IR"/>
              </w:rPr>
            </w:pPr>
            <w:r w:rsidRPr="00F57203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مطالعه دروس و مطالب جلسه آینده که </w:t>
            </w:r>
            <w:r w:rsidR="00BA3E16" w:rsidRPr="00F57203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از پیش به آنها گفته خواهد شد. </w:t>
            </w:r>
          </w:p>
        </w:tc>
      </w:tr>
    </w:tbl>
    <w:p w14:paraId="4BD18BE6" w14:textId="22346472" w:rsidR="00DC21C7" w:rsidRPr="006B37EC" w:rsidRDefault="00DC21C7" w:rsidP="00DC21C7">
      <w:pPr>
        <w:bidi/>
        <w:rPr>
          <w:rFonts w:cs="B Nazanin"/>
          <w:sz w:val="18"/>
          <w:szCs w:val="18"/>
          <w:rtl/>
          <w:lang w:eastAsia="sl-SI" w:bidi="fa-IR"/>
        </w:rPr>
      </w:pPr>
    </w:p>
    <w:p w14:paraId="4EFE1B8A" w14:textId="3CE837F6" w:rsidR="00DC21C7" w:rsidRDefault="00DC21C7" w:rsidP="00DC21C7">
      <w:pPr>
        <w:bidi/>
        <w:rPr>
          <w:rFonts w:cs="B Nazanin"/>
          <w:sz w:val="28"/>
          <w:szCs w:val="28"/>
          <w:rtl/>
          <w:lang w:eastAsia="sl-SI" w:bidi="fa-IR"/>
        </w:rPr>
      </w:pPr>
      <w:r>
        <w:rPr>
          <w:rFonts w:cs="B Nazanin" w:hint="cs"/>
          <w:sz w:val="28"/>
          <w:szCs w:val="28"/>
          <w:rtl/>
          <w:lang w:eastAsia="sl-SI" w:bidi="fa-IR"/>
        </w:rPr>
        <w:t xml:space="preserve">ارزشیابی دانشجو 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1889"/>
      </w:tblGrid>
      <w:tr w:rsidR="00DC21C7" w14:paraId="503FBCBD" w14:textId="77777777" w:rsidTr="00DC21C7">
        <w:tc>
          <w:tcPr>
            <w:tcW w:w="4675" w:type="dxa"/>
          </w:tcPr>
          <w:p w14:paraId="0C3AEDF8" w14:textId="4F99B92F" w:rsidR="00DC21C7" w:rsidRPr="006B37EC" w:rsidRDefault="00DC21C7" w:rsidP="00DC21C7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مبنای ارزشیابی </w:t>
            </w:r>
          </w:p>
        </w:tc>
        <w:tc>
          <w:tcPr>
            <w:tcW w:w="1889" w:type="dxa"/>
          </w:tcPr>
          <w:p w14:paraId="4BC7EF9A" w14:textId="23B95240" w:rsidR="00DC21C7" w:rsidRPr="006B37EC" w:rsidRDefault="00DC21C7" w:rsidP="00DC21C7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درصد از نمره کل </w:t>
            </w:r>
          </w:p>
        </w:tc>
      </w:tr>
      <w:tr w:rsidR="00DC21C7" w14:paraId="559B1C93" w14:textId="77777777" w:rsidTr="002A1282">
        <w:trPr>
          <w:trHeight w:val="530"/>
        </w:trPr>
        <w:tc>
          <w:tcPr>
            <w:tcW w:w="4675" w:type="dxa"/>
          </w:tcPr>
          <w:p w14:paraId="383877AD" w14:textId="539480FB" w:rsidR="00DC21C7" w:rsidRPr="006B37EC" w:rsidRDefault="00DC21C7" w:rsidP="00DC21C7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آزمون پایانی</w:t>
            </w:r>
          </w:p>
        </w:tc>
        <w:tc>
          <w:tcPr>
            <w:tcW w:w="1889" w:type="dxa"/>
          </w:tcPr>
          <w:p w14:paraId="6953F998" w14:textId="1523A63B" w:rsidR="00DC21C7" w:rsidRPr="006B37EC" w:rsidRDefault="00F57203" w:rsidP="00DC21C7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6</w:t>
            </w:r>
            <w:r w:rsidR="00CA0AC1"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0</w:t>
            </w:r>
          </w:p>
        </w:tc>
      </w:tr>
      <w:tr w:rsidR="00DC21C7" w14:paraId="2CBCA389" w14:textId="77777777" w:rsidTr="002A1282">
        <w:trPr>
          <w:trHeight w:val="458"/>
        </w:trPr>
        <w:tc>
          <w:tcPr>
            <w:tcW w:w="4675" w:type="dxa"/>
          </w:tcPr>
          <w:p w14:paraId="3AA423DF" w14:textId="2257A311" w:rsidR="00DC21C7" w:rsidRPr="006B37EC" w:rsidRDefault="00DC21C7" w:rsidP="00DC21C7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آزمون یا آزمون های میان ترم</w:t>
            </w:r>
          </w:p>
        </w:tc>
        <w:tc>
          <w:tcPr>
            <w:tcW w:w="1889" w:type="dxa"/>
          </w:tcPr>
          <w:p w14:paraId="4600EE24" w14:textId="60F7FA37" w:rsidR="00DC21C7" w:rsidRPr="006B37EC" w:rsidRDefault="00CA0AC1" w:rsidP="00DC21C7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10</w:t>
            </w:r>
          </w:p>
        </w:tc>
      </w:tr>
      <w:tr w:rsidR="00DC21C7" w14:paraId="47BCAD26" w14:textId="77777777" w:rsidTr="002A1282">
        <w:trPr>
          <w:trHeight w:val="467"/>
        </w:trPr>
        <w:tc>
          <w:tcPr>
            <w:tcW w:w="4675" w:type="dxa"/>
          </w:tcPr>
          <w:p w14:paraId="5BDA8B0C" w14:textId="01A4FD39" w:rsidR="00DC21C7" w:rsidRPr="006B37EC" w:rsidRDefault="00DC21C7" w:rsidP="00DC21C7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حضور و مشارکت در کلاس ، تالار گفتگو و چت روم </w:t>
            </w:r>
          </w:p>
        </w:tc>
        <w:tc>
          <w:tcPr>
            <w:tcW w:w="1889" w:type="dxa"/>
          </w:tcPr>
          <w:p w14:paraId="6A1521C0" w14:textId="0A1BE468" w:rsidR="00DC21C7" w:rsidRPr="006B37EC" w:rsidRDefault="00F57203" w:rsidP="00DC21C7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10</w:t>
            </w:r>
          </w:p>
        </w:tc>
      </w:tr>
      <w:tr w:rsidR="00DC21C7" w14:paraId="14887F5D" w14:textId="77777777" w:rsidTr="002A1282">
        <w:trPr>
          <w:trHeight w:val="485"/>
        </w:trPr>
        <w:tc>
          <w:tcPr>
            <w:tcW w:w="4675" w:type="dxa"/>
          </w:tcPr>
          <w:p w14:paraId="2C4B61F3" w14:textId="56070323" w:rsidR="00DC21C7" w:rsidRPr="006B37EC" w:rsidRDefault="00DC21C7" w:rsidP="00DC21C7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نجام تکالیف ، پروژه ها و پاسخ به تمرین</w:t>
            </w:r>
          </w:p>
        </w:tc>
        <w:tc>
          <w:tcPr>
            <w:tcW w:w="1889" w:type="dxa"/>
          </w:tcPr>
          <w:p w14:paraId="62F96444" w14:textId="6B297BDF" w:rsidR="00DC21C7" w:rsidRPr="006B37EC" w:rsidRDefault="00F57203" w:rsidP="00DC21C7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2</w:t>
            </w:r>
            <w:r w:rsidR="00CA0AC1" w:rsidRPr="006B37EC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0</w:t>
            </w:r>
          </w:p>
        </w:tc>
      </w:tr>
    </w:tbl>
    <w:p w14:paraId="018AA06E" w14:textId="77777777" w:rsidR="004A5490" w:rsidRDefault="004A5490" w:rsidP="004A5490">
      <w:pPr>
        <w:bidi/>
        <w:rPr>
          <w:rFonts w:cs="B Nazanin"/>
          <w:sz w:val="28"/>
          <w:szCs w:val="28"/>
          <w:lang w:eastAsia="sl-SI" w:bidi="fa-IR"/>
        </w:rPr>
      </w:pPr>
    </w:p>
    <w:p w14:paraId="3827C7AC" w14:textId="040C54B1" w:rsidR="004A5490" w:rsidRDefault="00DC21C7" w:rsidP="00CA0AC1">
      <w:pPr>
        <w:bidi/>
        <w:ind w:right="-426"/>
        <w:rPr>
          <w:rFonts w:cs="B Nazanin"/>
          <w:sz w:val="28"/>
          <w:szCs w:val="28"/>
          <w:lang w:eastAsia="sl-SI" w:bidi="fa-IR"/>
        </w:rPr>
      </w:pPr>
      <w:r>
        <w:rPr>
          <w:rFonts w:cs="B Nazanin" w:hint="cs"/>
          <w:sz w:val="28"/>
          <w:szCs w:val="28"/>
          <w:rtl/>
          <w:lang w:eastAsia="sl-SI" w:bidi="fa-IR"/>
        </w:rPr>
        <w:t>منابع پیشنهادی برای مطالعه :</w:t>
      </w:r>
    </w:p>
    <w:p w14:paraId="3C1149CE" w14:textId="444EC6EE" w:rsidR="00CA0AC1" w:rsidRPr="0014742C" w:rsidRDefault="000C2410" w:rsidP="0014742C">
      <w:pPr>
        <w:pStyle w:val="ListParagraph"/>
        <w:numPr>
          <w:ilvl w:val="0"/>
          <w:numId w:val="48"/>
        </w:numPr>
        <w:ind w:left="0" w:right="-426"/>
        <w:jc w:val="both"/>
        <w:rPr>
          <w:rFonts w:asciiTheme="majorBidi" w:hAnsiTheme="majorBidi" w:cstheme="majorBidi"/>
          <w:lang w:eastAsia="sl-SI" w:bidi="fa-IR"/>
        </w:rPr>
      </w:pPr>
      <w:r w:rsidRPr="000C2410">
        <w:rPr>
          <w:rFonts w:asciiTheme="majorBidi" w:hAnsiTheme="majorBidi" w:cstheme="majorBidi"/>
          <w:lang w:eastAsia="sl-SI" w:bidi="fa-IR"/>
        </w:rPr>
        <w:t xml:space="preserve">Conroy </w:t>
      </w:r>
      <w:r w:rsidR="00E54217">
        <w:rPr>
          <w:rFonts w:asciiTheme="majorBidi" w:hAnsiTheme="majorBidi" w:cstheme="majorBidi"/>
          <w:lang w:eastAsia="sl-SI" w:bidi="fa-IR"/>
        </w:rPr>
        <w:t>VM, et al</w:t>
      </w:r>
      <w:r w:rsidR="00CA0AC1" w:rsidRPr="0014742C">
        <w:rPr>
          <w:rFonts w:asciiTheme="majorBidi" w:hAnsiTheme="majorBidi" w:cstheme="majorBidi"/>
          <w:lang w:eastAsia="sl-SI" w:bidi="fa-IR"/>
        </w:rPr>
        <w:t xml:space="preserve">. </w:t>
      </w:r>
      <w:r w:rsidR="00AC60EE" w:rsidRPr="0014742C">
        <w:rPr>
          <w:rFonts w:asciiTheme="majorBidi" w:hAnsiTheme="majorBidi" w:cstheme="majorBidi"/>
          <w:lang w:eastAsia="sl-SI" w:bidi="fa-IR"/>
        </w:rPr>
        <w:t>Kendall’s</w:t>
      </w:r>
      <w:r w:rsidR="00AC60EE" w:rsidRPr="0014742C">
        <w:rPr>
          <w:rFonts w:asciiTheme="majorBidi" w:hAnsiTheme="majorBidi" w:cstheme="majorBidi"/>
          <w:rtl/>
          <w:lang w:eastAsia="sl-SI" w:bidi="fa-IR"/>
        </w:rPr>
        <w:t xml:space="preserve"> </w:t>
      </w:r>
      <w:r w:rsidR="00AC60EE" w:rsidRPr="0014742C">
        <w:rPr>
          <w:rFonts w:asciiTheme="majorBidi" w:hAnsiTheme="majorBidi" w:cstheme="majorBidi"/>
          <w:lang w:eastAsia="sl-SI" w:bidi="fa-IR"/>
        </w:rPr>
        <w:t>Muscles</w:t>
      </w:r>
      <w:r w:rsidR="00AC60EE" w:rsidRPr="0014742C">
        <w:rPr>
          <w:rFonts w:asciiTheme="majorBidi" w:hAnsiTheme="majorBidi" w:cstheme="majorBidi"/>
          <w:rtl/>
          <w:lang w:eastAsia="sl-SI" w:bidi="fa-IR"/>
        </w:rPr>
        <w:t xml:space="preserve"> </w:t>
      </w:r>
      <w:r w:rsidR="00AC60EE" w:rsidRPr="0014742C">
        <w:rPr>
          <w:rFonts w:asciiTheme="majorBidi" w:hAnsiTheme="majorBidi" w:cstheme="majorBidi"/>
          <w:lang w:eastAsia="sl-SI" w:bidi="fa-IR"/>
        </w:rPr>
        <w:t xml:space="preserve">Testing </w:t>
      </w:r>
      <w:r w:rsidR="0014742C">
        <w:rPr>
          <w:rFonts w:asciiTheme="majorBidi" w:hAnsiTheme="majorBidi" w:cstheme="majorBidi"/>
          <w:lang w:eastAsia="sl-SI" w:bidi="fa-IR"/>
        </w:rPr>
        <w:t>a</w:t>
      </w:r>
      <w:r w:rsidR="00AC60EE" w:rsidRPr="0014742C">
        <w:rPr>
          <w:rFonts w:asciiTheme="majorBidi" w:hAnsiTheme="majorBidi" w:cstheme="majorBidi"/>
          <w:lang w:eastAsia="sl-SI" w:bidi="fa-IR"/>
        </w:rPr>
        <w:t xml:space="preserve">nd Function </w:t>
      </w:r>
      <w:r w:rsidR="0014742C">
        <w:rPr>
          <w:rFonts w:asciiTheme="majorBidi" w:hAnsiTheme="majorBidi" w:cstheme="majorBidi"/>
          <w:lang w:eastAsia="sl-SI" w:bidi="fa-IR"/>
        </w:rPr>
        <w:t>w</w:t>
      </w:r>
      <w:r w:rsidR="00AC60EE" w:rsidRPr="0014742C">
        <w:rPr>
          <w:rFonts w:asciiTheme="majorBidi" w:hAnsiTheme="majorBidi" w:cstheme="majorBidi"/>
          <w:lang w:eastAsia="sl-SI" w:bidi="fa-IR"/>
        </w:rPr>
        <w:t>ith Posture</w:t>
      </w:r>
      <w:r w:rsidR="00AC60EE" w:rsidRPr="0014742C">
        <w:rPr>
          <w:rFonts w:asciiTheme="majorBidi" w:hAnsiTheme="majorBidi" w:cstheme="majorBidi"/>
          <w:rtl/>
          <w:lang w:eastAsia="sl-SI" w:bidi="fa-IR"/>
        </w:rPr>
        <w:t xml:space="preserve"> </w:t>
      </w:r>
      <w:r w:rsidR="0014742C">
        <w:rPr>
          <w:rFonts w:asciiTheme="majorBidi" w:hAnsiTheme="majorBidi" w:cstheme="majorBidi"/>
          <w:lang w:eastAsia="sl-SI" w:bidi="fa-IR"/>
        </w:rPr>
        <w:t>a</w:t>
      </w:r>
      <w:r w:rsidR="00AC60EE" w:rsidRPr="0014742C">
        <w:rPr>
          <w:rFonts w:asciiTheme="majorBidi" w:hAnsiTheme="majorBidi" w:cstheme="majorBidi"/>
          <w:lang w:eastAsia="sl-SI" w:bidi="fa-IR"/>
        </w:rPr>
        <w:t>nd Pain</w:t>
      </w:r>
      <w:r w:rsidR="00CA0AC1" w:rsidRPr="0014742C">
        <w:rPr>
          <w:rFonts w:asciiTheme="majorBidi" w:hAnsiTheme="majorBidi" w:cstheme="majorBidi"/>
          <w:lang w:eastAsia="sl-SI" w:bidi="fa-IR"/>
        </w:rPr>
        <w:t xml:space="preserve">. </w:t>
      </w:r>
      <w:r w:rsidR="00AC60EE" w:rsidRPr="0014742C">
        <w:rPr>
          <w:rFonts w:asciiTheme="majorBidi" w:hAnsiTheme="majorBidi" w:cstheme="majorBidi"/>
          <w:lang w:eastAsia="sl-SI" w:bidi="fa-IR"/>
        </w:rPr>
        <w:t>6</w:t>
      </w:r>
      <w:r w:rsidR="00C20FEC" w:rsidRPr="0014742C">
        <w:rPr>
          <w:rFonts w:asciiTheme="majorBidi" w:hAnsiTheme="majorBidi" w:cstheme="majorBidi"/>
          <w:vertAlign w:val="superscript"/>
          <w:lang w:eastAsia="sl-SI" w:bidi="fa-IR"/>
        </w:rPr>
        <w:t>th</w:t>
      </w:r>
      <w:r w:rsidR="00AC60EE" w:rsidRPr="0014742C">
        <w:rPr>
          <w:rFonts w:asciiTheme="majorBidi" w:hAnsiTheme="majorBidi" w:cstheme="majorBidi"/>
          <w:lang w:eastAsia="sl-SI" w:bidi="fa-IR"/>
        </w:rPr>
        <w:t xml:space="preserve"> </w:t>
      </w:r>
      <w:r w:rsidR="00C20FEC" w:rsidRPr="0014742C">
        <w:rPr>
          <w:rFonts w:asciiTheme="majorBidi" w:hAnsiTheme="majorBidi" w:cstheme="majorBidi"/>
          <w:lang w:eastAsia="sl-SI" w:bidi="fa-IR"/>
        </w:rPr>
        <w:t xml:space="preserve">Edition. </w:t>
      </w:r>
      <w:r w:rsidR="00AC60EE" w:rsidRPr="0014742C">
        <w:rPr>
          <w:rFonts w:asciiTheme="majorBidi" w:hAnsiTheme="majorBidi" w:cstheme="majorBidi"/>
          <w:lang w:eastAsia="sl-SI" w:bidi="fa-IR"/>
        </w:rPr>
        <w:t>2024</w:t>
      </w:r>
      <w:r w:rsidR="00CA0AC1" w:rsidRPr="0014742C">
        <w:rPr>
          <w:rFonts w:asciiTheme="majorBidi" w:hAnsiTheme="majorBidi" w:cstheme="majorBidi"/>
          <w:lang w:eastAsia="sl-SI" w:bidi="fa-IR"/>
        </w:rPr>
        <w:t xml:space="preserve">, </w:t>
      </w:r>
      <w:r w:rsidR="0014742C" w:rsidRPr="0014742C">
        <w:rPr>
          <w:rFonts w:asciiTheme="majorBidi" w:hAnsiTheme="majorBidi" w:cstheme="majorBidi"/>
          <w:lang w:eastAsia="sl-SI" w:bidi="fa-IR"/>
        </w:rPr>
        <w:t>Wolters Kluwer</w:t>
      </w:r>
      <w:r w:rsidR="00C20FEC" w:rsidRPr="0014742C">
        <w:rPr>
          <w:rFonts w:asciiTheme="majorBidi" w:hAnsiTheme="majorBidi" w:cstheme="majorBidi"/>
          <w:lang w:eastAsia="sl-SI" w:bidi="fa-IR"/>
        </w:rPr>
        <w:t>.</w:t>
      </w:r>
    </w:p>
    <w:p w14:paraId="17296590" w14:textId="7BF2CD46" w:rsidR="00C20FEC" w:rsidRPr="0014742C" w:rsidRDefault="00CF3E23" w:rsidP="0014742C">
      <w:pPr>
        <w:pStyle w:val="ListParagraph"/>
        <w:numPr>
          <w:ilvl w:val="0"/>
          <w:numId w:val="48"/>
        </w:numPr>
        <w:ind w:left="0" w:right="-426"/>
        <w:jc w:val="both"/>
        <w:rPr>
          <w:rFonts w:asciiTheme="majorBidi" w:hAnsiTheme="majorBidi" w:cstheme="majorBidi"/>
          <w:lang w:eastAsia="sl-SI" w:bidi="fa-IR"/>
        </w:rPr>
      </w:pPr>
      <w:r>
        <w:rPr>
          <w:rFonts w:asciiTheme="majorBidi" w:hAnsiTheme="majorBidi" w:cstheme="majorBidi"/>
          <w:lang w:eastAsia="sl-SI" w:bidi="fa-IR"/>
        </w:rPr>
        <w:t>Brown</w:t>
      </w:r>
      <w:r w:rsidR="00C20FEC" w:rsidRPr="0014742C">
        <w:rPr>
          <w:rFonts w:asciiTheme="majorBidi" w:hAnsiTheme="majorBidi" w:cstheme="majorBidi"/>
          <w:lang w:eastAsia="sl-SI" w:bidi="fa-IR"/>
        </w:rPr>
        <w:t xml:space="preserve"> </w:t>
      </w:r>
      <w:r>
        <w:rPr>
          <w:rFonts w:asciiTheme="majorBidi" w:hAnsiTheme="majorBidi" w:cstheme="majorBidi"/>
          <w:lang w:eastAsia="sl-SI" w:bidi="fa-IR"/>
        </w:rPr>
        <w:t>M, Avers D</w:t>
      </w:r>
      <w:r w:rsidR="00C20FEC" w:rsidRPr="0014742C">
        <w:rPr>
          <w:rFonts w:asciiTheme="majorBidi" w:hAnsiTheme="majorBidi" w:cstheme="majorBidi"/>
          <w:lang w:eastAsia="sl-SI" w:bidi="fa-IR"/>
        </w:rPr>
        <w:t xml:space="preserve">. </w:t>
      </w:r>
      <w:r w:rsidR="00C9425C" w:rsidRPr="00C9425C">
        <w:rPr>
          <w:rFonts w:asciiTheme="majorBidi" w:hAnsiTheme="majorBidi" w:cstheme="majorBidi"/>
          <w:lang w:eastAsia="sl-SI" w:bidi="fa-IR"/>
        </w:rPr>
        <w:t xml:space="preserve">Daniels and </w:t>
      </w:r>
      <w:proofErr w:type="spellStart"/>
      <w:r w:rsidR="00C9425C" w:rsidRPr="00C9425C">
        <w:rPr>
          <w:rFonts w:asciiTheme="majorBidi" w:hAnsiTheme="majorBidi" w:cstheme="majorBidi"/>
          <w:lang w:eastAsia="sl-SI" w:bidi="fa-IR"/>
        </w:rPr>
        <w:t>Worthingham's</w:t>
      </w:r>
      <w:proofErr w:type="spellEnd"/>
      <w:r w:rsidR="00C9425C" w:rsidRPr="00C9425C">
        <w:rPr>
          <w:rFonts w:asciiTheme="majorBidi" w:hAnsiTheme="majorBidi" w:cstheme="majorBidi"/>
          <w:lang w:eastAsia="sl-SI" w:bidi="fa-IR"/>
        </w:rPr>
        <w:t xml:space="preserve"> Muscle Testing</w:t>
      </w:r>
      <w:r w:rsidR="00C20FEC" w:rsidRPr="0014742C">
        <w:rPr>
          <w:rFonts w:asciiTheme="majorBidi" w:hAnsiTheme="majorBidi" w:cstheme="majorBidi"/>
          <w:lang w:eastAsia="sl-SI" w:bidi="fa-IR"/>
        </w:rPr>
        <w:t xml:space="preserve">. </w:t>
      </w:r>
      <w:r w:rsidR="004E71B2">
        <w:rPr>
          <w:rFonts w:asciiTheme="majorBidi" w:hAnsiTheme="majorBidi" w:cstheme="majorBidi" w:hint="cs"/>
          <w:cs/>
          <w:lang w:eastAsia="sl-SI" w:bidi="fa-IR"/>
        </w:rPr>
        <w:t>10</w:t>
      </w:r>
      <w:proofErr w:type="spellStart"/>
      <w:r w:rsidR="004E71B2" w:rsidRPr="004E71B2">
        <w:rPr>
          <w:rFonts w:asciiTheme="majorBidi" w:hAnsiTheme="majorBidi" w:cstheme="majorBidi"/>
          <w:vertAlign w:val="superscript"/>
          <w:lang w:eastAsia="sl-SI" w:bidi="fa-IR"/>
        </w:rPr>
        <w:t>th</w:t>
      </w:r>
      <w:proofErr w:type="spellEnd"/>
      <w:r w:rsidR="004E71B2">
        <w:rPr>
          <w:rFonts w:asciiTheme="majorBidi" w:hAnsiTheme="majorBidi" w:cstheme="majorBidi"/>
          <w:lang w:eastAsia="sl-SI" w:bidi="fa-IR"/>
        </w:rPr>
        <w:t xml:space="preserve"> </w:t>
      </w:r>
      <w:r w:rsidR="006644CF" w:rsidRPr="0014742C">
        <w:rPr>
          <w:rFonts w:asciiTheme="majorBidi" w:hAnsiTheme="majorBidi" w:cstheme="majorBidi"/>
          <w:lang w:eastAsia="sl-SI" w:bidi="fa-IR"/>
        </w:rPr>
        <w:t>Edition. 20</w:t>
      </w:r>
      <w:r w:rsidR="004E71B2">
        <w:rPr>
          <w:rFonts w:asciiTheme="majorBidi" w:hAnsiTheme="majorBidi" w:cstheme="majorBidi"/>
          <w:lang w:eastAsia="sl-SI" w:bidi="fa-IR"/>
        </w:rPr>
        <w:t>18</w:t>
      </w:r>
      <w:r w:rsidR="006644CF" w:rsidRPr="0014742C">
        <w:rPr>
          <w:rFonts w:asciiTheme="majorBidi" w:hAnsiTheme="majorBidi" w:cstheme="majorBidi"/>
          <w:lang w:eastAsia="sl-SI" w:bidi="fa-IR"/>
        </w:rPr>
        <w:t xml:space="preserve">. </w:t>
      </w:r>
      <w:proofErr w:type="spellStart"/>
      <w:r w:rsidR="004A15FF">
        <w:rPr>
          <w:rFonts w:asciiTheme="majorBidi" w:hAnsiTheme="majorBidi" w:cstheme="majorBidi"/>
          <w:lang w:eastAsia="sl-SI" w:bidi="fa-IR"/>
        </w:rPr>
        <w:t>Elseviers</w:t>
      </w:r>
      <w:proofErr w:type="spellEnd"/>
      <w:r w:rsidR="006644CF" w:rsidRPr="0014742C">
        <w:rPr>
          <w:rFonts w:asciiTheme="majorBidi" w:hAnsiTheme="majorBidi" w:cstheme="majorBidi"/>
          <w:lang w:eastAsia="sl-SI" w:bidi="fa-IR"/>
        </w:rPr>
        <w:t>.</w:t>
      </w:r>
    </w:p>
    <w:p w14:paraId="5D7DC330" w14:textId="14E68A4A" w:rsidR="006644CF" w:rsidRPr="0014742C" w:rsidRDefault="006644CF" w:rsidP="0014742C">
      <w:pPr>
        <w:pStyle w:val="ListParagraph"/>
        <w:numPr>
          <w:ilvl w:val="0"/>
          <w:numId w:val="48"/>
        </w:numPr>
        <w:ind w:left="0" w:right="-426"/>
        <w:jc w:val="both"/>
        <w:rPr>
          <w:rFonts w:asciiTheme="majorBidi" w:hAnsiTheme="majorBidi" w:cstheme="majorBidi"/>
          <w:lang w:eastAsia="sl-SI" w:bidi="fa-IR"/>
        </w:rPr>
      </w:pPr>
      <w:r w:rsidRPr="0014742C">
        <w:rPr>
          <w:rFonts w:asciiTheme="majorBidi" w:hAnsiTheme="majorBidi" w:cstheme="majorBidi"/>
          <w:lang w:eastAsia="sl-SI" w:bidi="fa-IR"/>
        </w:rPr>
        <w:t>Relevant papers</w:t>
      </w:r>
    </w:p>
    <w:p w14:paraId="081DB819" w14:textId="77777777" w:rsidR="00CA0AC1" w:rsidRDefault="00CA0AC1" w:rsidP="00CA0AC1">
      <w:pPr>
        <w:bidi/>
        <w:rPr>
          <w:rFonts w:cs="B Nazanin"/>
          <w:sz w:val="28"/>
          <w:szCs w:val="28"/>
          <w:lang w:eastAsia="sl-SI" w:bidi="fa-IR"/>
        </w:rPr>
      </w:pPr>
    </w:p>
    <w:p w14:paraId="27F44F90" w14:textId="3E3952BC" w:rsidR="004A6D56" w:rsidRPr="004A5490" w:rsidRDefault="004A6D56" w:rsidP="004A5490">
      <w:pPr>
        <w:bidi/>
        <w:rPr>
          <w:rFonts w:cs="B Nazanin"/>
          <w:sz w:val="28"/>
          <w:szCs w:val="28"/>
          <w:rtl/>
          <w:lang w:eastAsia="sl-SI" w:bidi="fa-IR"/>
        </w:rPr>
      </w:pPr>
      <w:r>
        <w:rPr>
          <w:rFonts w:cs="B Nazanin" w:hint="cs"/>
          <w:sz w:val="28"/>
          <w:szCs w:val="28"/>
          <w:rtl/>
          <w:lang w:eastAsia="sl-SI" w:bidi="fa-IR"/>
        </w:rPr>
        <w:t>جدول زمان بندی دروس :</w:t>
      </w:r>
    </w:p>
    <w:tbl>
      <w:tblPr>
        <w:tblStyle w:val="TableGrid"/>
        <w:bidiVisual/>
        <w:tblW w:w="11061" w:type="dxa"/>
        <w:tblInd w:w="-827" w:type="dxa"/>
        <w:tblLook w:val="04A0" w:firstRow="1" w:lastRow="0" w:firstColumn="1" w:lastColumn="0" w:noHBand="0" w:noVBand="1"/>
      </w:tblPr>
      <w:tblGrid>
        <w:gridCol w:w="1142"/>
        <w:gridCol w:w="851"/>
        <w:gridCol w:w="708"/>
        <w:gridCol w:w="3261"/>
        <w:gridCol w:w="2415"/>
        <w:gridCol w:w="2684"/>
      </w:tblGrid>
      <w:tr w:rsidR="00C42126" w14:paraId="54DC42BF" w14:textId="77777777" w:rsidTr="008716A5">
        <w:tc>
          <w:tcPr>
            <w:tcW w:w="1142" w:type="dxa"/>
          </w:tcPr>
          <w:p w14:paraId="366C1AEE" w14:textId="48677B4C" w:rsidR="00C42126" w:rsidRPr="008716A5" w:rsidRDefault="00C42126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شماره جلسه</w:t>
            </w:r>
          </w:p>
        </w:tc>
        <w:tc>
          <w:tcPr>
            <w:tcW w:w="851" w:type="dxa"/>
          </w:tcPr>
          <w:p w14:paraId="6C51E6F0" w14:textId="37D60F80" w:rsidR="00C42126" w:rsidRPr="008716A5" w:rsidRDefault="00C42126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تاریخ</w:t>
            </w:r>
          </w:p>
        </w:tc>
        <w:tc>
          <w:tcPr>
            <w:tcW w:w="708" w:type="dxa"/>
          </w:tcPr>
          <w:p w14:paraId="1D157429" w14:textId="5F5FEBAC" w:rsidR="00C42126" w:rsidRPr="008716A5" w:rsidRDefault="00C42126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ساعت</w:t>
            </w:r>
          </w:p>
        </w:tc>
        <w:tc>
          <w:tcPr>
            <w:tcW w:w="3261" w:type="dxa"/>
          </w:tcPr>
          <w:p w14:paraId="5B15FCD2" w14:textId="31707E6D" w:rsidR="00C42126" w:rsidRPr="008716A5" w:rsidRDefault="00C42126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عنوان مطلب</w:t>
            </w:r>
          </w:p>
        </w:tc>
        <w:tc>
          <w:tcPr>
            <w:tcW w:w="2415" w:type="dxa"/>
          </w:tcPr>
          <w:p w14:paraId="7590D968" w14:textId="147A35F5" w:rsidR="00C42126" w:rsidRPr="008716A5" w:rsidRDefault="00C42126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روش تدریس</w:t>
            </w:r>
          </w:p>
        </w:tc>
        <w:tc>
          <w:tcPr>
            <w:tcW w:w="2684" w:type="dxa"/>
          </w:tcPr>
          <w:p w14:paraId="50F151CF" w14:textId="1E7B2203" w:rsidR="00C42126" w:rsidRPr="008716A5" w:rsidRDefault="00C42126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نام مدرس</w:t>
            </w:r>
          </w:p>
        </w:tc>
      </w:tr>
      <w:tr w:rsidR="00C42126" w14:paraId="0EE1BDC4" w14:textId="77777777" w:rsidTr="008716A5">
        <w:trPr>
          <w:trHeight w:val="413"/>
        </w:trPr>
        <w:tc>
          <w:tcPr>
            <w:tcW w:w="1142" w:type="dxa"/>
          </w:tcPr>
          <w:p w14:paraId="20F97D58" w14:textId="13D964D5" w:rsidR="00C42126" w:rsidRPr="008716A5" w:rsidRDefault="00C42126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1</w:t>
            </w:r>
          </w:p>
        </w:tc>
        <w:tc>
          <w:tcPr>
            <w:tcW w:w="851" w:type="dxa"/>
          </w:tcPr>
          <w:p w14:paraId="1E4A5849" w14:textId="262D79F7" w:rsidR="00C42126" w:rsidRPr="008716A5" w:rsidRDefault="003643BC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2529AEA8" w14:textId="045DBF73" w:rsidR="00C42126" w:rsidRPr="008716A5" w:rsidRDefault="003643BC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</w:t>
            </w:r>
            <w:r w:rsidR="00CA0AC1"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-</w:t>
            </w: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11</w:t>
            </w:r>
          </w:p>
        </w:tc>
        <w:tc>
          <w:tcPr>
            <w:tcW w:w="3261" w:type="dxa"/>
          </w:tcPr>
          <w:p w14:paraId="4B1E171B" w14:textId="27045701" w:rsidR="00C42126" w:rsidRPr="008716A5" w:rsidRDefault="00CA0AC1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مقدمات </w:t>
            </w:r>
            <w:r w:rsidR="008716A5"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عضلانی</w:t>
            </w:r>
          </w:p>
        </w:tc>
        <w:tc>
          <w:tcPr>
            <w:tcW w:w="2415" w:type="dxa"/>
          </w:tcPr>
          <w:p w14:paraId="5C6949DD" w14:textId="74B684CF" w:rsidR="00C42126" w:rsidRPr="008716A5" w:rsidRDefault="006644CF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حضوری: </w:t>
            </w:r>
            <w:r w:rsidR="00CA0AC1"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سخنرانی</w:t>
            </w: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/ پرسش</w:t>
            </w:r>
            <w:r w:rsidRPr="008716A5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8716A5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پاسخ</w:t>
            </w:r>
            <w:r w:rsidR="003643BC"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/ </w:t>
            </w:r>
            <w:r w:rsidR="008716A5" w:rsidRPr="008716A5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4E438212" w14:textId="7C4AEAB7" w:rsidR="00C42126" w:rsidRPr="008716A5" w:rsidRDefault="006644CF" w:rsidP="004A6D56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دکتر </w:t>
            </w:r>
            <w:r w:rsidR="00CA0AC1"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محمّدرضا پوراحمدی</w:t>
            </w:r>
          </w:p>
        </w:tc>
      </w:tr>
      <w:tr w:rsidR="008716A5" w14:paraId="4022B435" w14:textId="77777777" w:rsidTr="008716A5">
        <w:trPr>
          <w:trHeight w:val="422"/>
        </w:trPr>
        <w:tc>
          <w:tcPr>
            <w:tcW w:w="1142" w:type="dxa"/>
          </w:tcPr>
          <w:p w14:paraId="0539B7C9" w14:textId="181701AC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2</w:t>
            </w:r>
          </w:p>
        </w:tc>
        <w:tc>
          <w:tcPr>
            <w:tcW w:w="851" w:type="dxa"/>
          </w:tcPr>
          <w:p w14:paraId="124C5A9C" w14:textId="4E9EEE01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163CDC2E" w14:textId="01C27BDD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37D78B75" w14:textId="363E5ACF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آَ</w:t>
            </w: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ش</w:t>
            </w: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نایی با مفاهیم و اصول اولیه ارزشیابی و اندازه‌گیری قدرت عضلانی</w:t>
            </w:r>
          </w:p>
        </w:tc>
        <w:tc>
          <w:tcPr>
            <w:tcW w:w="2415" w:type="dxa"/>
          </w:tcPr>
          <w:p w14:paraId="630DCA90" w14:textId="34295B66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2320E5F5" w14:textId="55C3F01F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7D76CC1E" w14:textId="77777777" w:rsidTr="008716A5">
        <w:trPr>
          <w:trHeight w:val="368"/>
        </w:trPr>
        <w:tc>
          <w:tcPr>
            <w:tcW w:w="1142" w:type="dxa"/>
          </w:tcPr>
          <w:p w14:paraId="0E6824AE" w14:textId="3952D324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3</w:t>
            </w:r>
          </w:p>
        </w:tc>
        <w:tc>
          <w:tcPr>
            <w:tcW w:w="851" w:type="dxa"/>
          </w:tcPr>
          <w:p w14:paraId="4C53EF5E" w14:textId="016EA1FF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4B12BFEA" w14:textId="6628224E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29595AE3" w14:textId="714F1723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آشنایی با انواع وضعیتهای نامناسب بدن</w:t>
            </w:r>
          </w:p>
        </w:tc>
        <w:tc>
          <w:tcPr>
            <w:tcW w:w="2415" w:type="dxa"/>
          </w:tcPr>
          <w:p w14:paraId="64007900" w14:textId="03688C60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012EDA3B" w14:textId="170878BC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495423D7" w14:textId="77777777" w:rsidTr="008716A5">
        <w:trPr>
          <w:trHeight w:val="287"/>
        </w:trPr>
        <w:tc>
          <w:tcPr>
            <w:tcW w:w="1142" w:type="dxa"/>
          </w:tcPr>
          <w:p w14:paraId="2721F0DB" w14:textId="0F90E28A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4</w:t>
            </w:r>
          </w:p>
        </w:tc>
        <w:tc>
          <w:tcPr>
            <w:tcW w:w="851" w:type="dxa"/>
          </w:tcPr>
          <w:p w14:paraId="5C21C48B" w14:textId="7498B124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167DF12C" w14:textId="0E4A6315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7899F54E" w14:textId="2BFD0BA7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</w:t>
            </w:r>
            <w:r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 بدن</w:t>
            </w:r>
          </w:p>
        </w:tc>
        <w:tc>
          <w:tcPr>
            <w:tcW w:w="2415" w:type="dxa"/>
          </w:tcPr>
          <w:p w14:paraId="4564A6C0" w14:textId="4A28928C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415DDF81" w14:textId="1532E7EE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3DE2E09D" w14:textId="77777777" w:rsidTr="008716A5">
        <w:trPr>
          <w:trHeight w:val="287"/>
        </w:trPr>
        <w:tc>
          <w:tcPr>
            <w:tcW w:w="1142" w:type="dxa"/>
          </w:tcPr>
          <w:p w14:paraId="25AF6900" w14:textId="756696F6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5</w:t>
            </w:r>
          </w:p>
        </w:tc>
        <w:tc>
          <w:tcPr>
            <w:tcW w:w="851" w:type="dxa"/>
          </w:tcPr>
          <w:p w14:paraId="555BF3F9" w14:textId="7E6777A0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43AB8288" w14:textId="1BB6FEE0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25BB648A" w14:textId="398E0A43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210CC067" w14:textId="1871607C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013DE0BA" w14:textId="3ECD716F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5FD63289" w14:textId="77777777" w:rsidTr="008716A5">
        <w:trPr>
          <w:trHeight w:val="287"/>
        </w:trPr>
        <w:tc>
          <w:tcPr>
            <w:tcW w:w="1142" w:type="dxa"/>
          </w:tcPr>
          <w:p w14:paraId="0C9CA2FF" w14:textId="21B72C1C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6</w:t>
            </w:r>
          </w:p>
        </w:tc>
        <w:tc>
          <w:tcPr>
            <w:tcW w:w="851" w:type="dxa"/>
          </w:tcPr>
          <w:p w14:paraId="7025C456" w14:textId="6122F905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73E9FDD1" w14:textId="0C4B618C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72BB2E63" w14:textId="5919676E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11EF88B9" w14:textId="21F52D1E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2D5CE551" w14:textId="1F424990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286820C2" w14:textId="77777777" w:rsidTr="008716A5">
        <w:trPr>
          <w:trHeight w:val="287"/>
        </w:trPr>
        <w:tc>
          <w:tcPr>
            <w:tcW w:w="1142" w:type="dxa"/>
          </w:tcPr>
          <w:p w14:paraId="0B46759B" w14:textId="7E4BE42B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7</w:t>
            </w:r>
          </w:p>
        </w:tc>
        <w:tc>
          <w:tcPr>
            <w:tcW w:w="851" w:type="dxa"/>
          </w:tcPr>
          <w:p w14:paraId="291A67AB" w14:textId="54500F96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7507D2F9" w14:textId="10714E12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4835A214" w14:textId="5F00E38C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4C97AA6A" w14:textId="3EB03A54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7171737B" w14:textId="00F93D76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6A130F5C" w14:textId="77777777" w:rsidTr="008716A5">
        <w:trPr>
          <w:trHeight w:val="287"/>
        </w:trPr>
        <w:tc>
          <w:tcPr>
            <w:tcW w:w="1142" w:type="dxa"/>
          </w:tcPr>
          <w:p w14:paraId="6B6DE9DD" w14:textId="1DA806F6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8</w:t>
            </w:r>
          </w:p>
        </w:tc>
        <w:tc>
          <w:tcPr>
            <w:tcW w:w="851" w:type="dxa"/>
          </w:tcPr>
          <w:p w14:paraId="72B1BA1E" w14:textId="353EAF14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273E1466" w14:textId="083388B3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13A15E81" w14:textId="1B2121F3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30B33F59" w14:textId="53640C04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679213EB" w14:textId="40B15D69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6695CF15" w14:textId="77777777" w:rsidTr="008716A5">
        <w:trPr>
          <w:trHeight w:val="287"/>
        </w:trPr>
        <w:tc>
          <w:tcPr>
            <w:tcW w:w="1142" w:type="dxa"/>
          </w:tcPr>
          <w:p w14:paraId="5390EC04" w14:textId="285645B8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9</w:t>
            </w:r>
          </w:p>
        </w:tc>
        <w:tc>
          <w:tcPr>
            <w:tcW w:w="851" w:type="dxa"/>
          </w:tcPr>
          <w:p w14:paraId="79BB2B18" w14:textId="6C59E8AF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1C71292A" w14:textId="3EC44EF1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3C44E409" w14:textId="27675305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39ECF474" w14:textId="36EC73A3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526ACF0C" w14:textId="50591558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26D218F2" w14:textId="77777777" w:rsidTr="008716A5">
        <w:trPr>
          <w:trHeight w:val="287"/>
        </w:trPr>
        <w:tc>
          <w:tcPr>
            <w:tcW w:w="1142" w:type="dxa"/>
          </w:tcPr>
          <w:p w14:paraId="317D8AF9" w14:textId="42D2DCE7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10</w:t>
            </w:r>
          </w:p>
        </w:tc>
        <w:tc>
          <w:tcPr>
            <w:tcW w:w="851" w:type="dxa"/>
          </w:tcPr>
          <w:p w14:paraId="384936CB" w14:textId="5122161E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6BC7D665" w14:textId="0C5DA4FD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6C78D9EC" w14:textId="1753B44E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734D2F0A" w14:textId="7BFEF448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731279A8" w14:textId="549DAD90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60D2245E" w14:textId="77777777" w:rsidTr="008716A5">
        <w:trPr>
          <w:trHeight w:val="287"/>
        </w:trPr>
        <w:tc>
          <w:tcPr>
            <w:tcW w:w="1142" w:type="dxa"/>
          </w:tcPr>
          <w:p w14:paraId="3B3A7E05" w14:textId="2336465C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11</w:t>
            </w:r>
          </w:p>
        </w:tc>
        <w:tc>
          <w:tcPr>
            <w:tcW w:w="851" w:type="dxa"/>
          </w:tcPr>
          <w:p w14:paraId="4E014A3A" w14:textId="4C537926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228966B1" w14:textId="0855F952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0C35630E" w14:textId="79EBED04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7725BFE3" w14:textId="1D402368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7E3F6351" w14:textId="7F712932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2D500BAF" w14:textId="77777777" w:rsidTr="008716A5">
        <w:trPr>
          <w:trHeight w:val="287"/>
        </w:trPr>
        <w:tc>
          <w:tcPr>
            <w:tcW w:w="1142" w:type="dxa"/>
          </w:tcPr>
          <w:p w14:paraId="458155DD" w14:textId="5888C149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lastRenderedPageBreak/>
              <w:t>جلسه 12</w:t>
            </w:r>
          </w:p>
        </w:tc>
        <w:tc>
          <w:tcPr>
            <w:tcW w:w="851" w:type="dxa"/>
          </w:tcPr>
          <w:p w14:paraId="0DC7E1E5" w14:textId="0876D3B1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4831C32A" w14:textId="2B06A3FB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38190C35" w14:textId="2ECC16B3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33F620F3" w14:textId="1A567CBF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045AE000" w14:textId="303649B0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1CC18204" w14:textId="77777777" w:rsidTr="008716A5">
        <w:trPr>
          <w:trHeight w:val="287"/>
        </w:trPr>
        <w:tc>
          <w:tcPr>
            <w:tcW w:w="1142" w:type="dxa"/>
          </w:tcPr>
          <w:p w14:paraId="16C703C8" w14:textId="3E603190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13</w:t>
            </w:r>
          </w:p>
        </w:tc>
        <w:tc>
          <w:tcPr>
            <w:tcW w:w="851" w:type="dxa"/>
          </w:tcPr>
          <w:p w14:paraId="6BE8DC15" w14:textId="179C9C56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5F500CF6" w14:textId="7626EBA2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1D0E129C" w14:textId="30A09810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3FECAAF6" w14:textId="2AF7A61C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7567735C" w14:textId="2DD26795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6909B7FF" w14:textId="77777777" w:rsidTr="008716A5">
        <w:trPr>
          <w:trHeight w:val="287"/>
        </w:trPr>
        <w:tc>
          <w:tcPr>
            <w:tcW w:w="1142" w:type="dxa"/>
          </w:tcPr>
          <w:p w14:paraId="3481B287" w14:textId="1F3CD77E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14</w:t>
            </w:r>
          </w:p>
        </w:tc>
        <w:tc>
          <w:tcPr>
            <w:tcW w:w="851" w:type="dxa"/>
          </w:tcPr>
          <w:p w14:paraId="6EAAAE78" w14:textId="50979373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24F43219" w14:textId="16F37419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4732B057" w14:textId="580BA257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7EA3C97A" w14:textId="5FAABFF1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6C753F49" w14:textId="5686AF0D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6786B801" w14:textId="77777777" w:rsidTr="008716A5">
        <w:trPr>
          <w:trHeight w:val="287"/>
        </w:trPr>
        <w:tc>
          <w:tcPr>
            <w:tcW w:w="1142" w:type="dxa"/>
          </w:tcPr>
          <w:p w14:paraId="7C04550E" w14:textId="0BB5E82A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15</w:t>
            </w:r>
          </w:p>
        </w:tc>
        <w:tc>
          <w:tcPr>
            <w:tcW w:w="851" w:type="dxa"/>
          </w:tcPr>
          <w:p w14:paraId="4D3FF963" w14:textId="48FB7C96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2A4F3C2F" w14:textId="1B88C4DB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3CC49C29" w14:textId="6388B257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5DA79680" w14:textId="7020A349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0145A2E4" w14:textId="1582BD89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76776902" w14:textId="77777777" w:rsidTr="008716A5">
        <w:trPr>
          <w:trHeight w:val="287"/>
        </w:trPr>
        <w:tc>
          <w:tcPr>
            <w:tcW w:w="1142" w:type="dxa"/>
          </w:tcPr>
          <w:p w14:paraId="28BCA6CD" w14:textId="558D6651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16</w:t>
            </w:r>
          </w:p>
        </w:tc>
        <w:tc>
          <w:tcPr>
            <w:tcW w:w="851" w:type="dxa"/>
          </w:tcPr>
          <w:p w14:paraId="6857BDEB" w14:textId="31283166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091DCA19" w14:textId="14C218C3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56DEDFDF" w14:textId="2C930D77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3F3F5018" w14:textId="4040ACA5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7AF079A3" w14:textId="507EDD8B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  <w:tr w:rsidR="008716A5" w14:paraId="4C27269A" w14:textId="77777777" w:rsidTr="008716A5">
        <w:trPr>
          <w:trHeight w:val="233"/>
        </w:trPr>
        <w:tc>
          <w:tcPr>
            <w:tcW w:w="1142" w:type="dxa"/>
          </w:tcPr>
          <w:p w14:paraId="3BEFCFFD" w14:textId="1D7C4CD1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جلسه 17</w:t>
            </w:r>
          </w:p>
        </w:tc>
        <w:tc>
          <w:tcPr>
            <w:tcW w:w="851" w:type="dxa"/>
          </w:tcPr>
          <w:p w14:paraId="7A0AF16D" w14:textId="7174A0CC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یکشنبه</w:t>
            </w:r>
          </w:p>
        </w:tc>
        <w:tc>
          <w:tcPr>
            <w:tcW w:w="708" w:type="dxa"/>
          </w:tcPr>
          <w:p w14:paraId="10DCDE9B" w14:textId="075CCDB8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8-11</w:t>
            </w:r>
          </w:p>
        </w:tc>
        <w:tc>
          <w:tcPr>
            <w:tcW w:w="3261" w:type="dxa"/>
          </w:tcPr>
          <w:p w14:paraId="0454AB77" w14:textId="437A2C06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6F311F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ارزشیابی و اندازه‌گیری قدرت گروههای عضلانی مختلف بدن</w:t>
            </w:r>
          </w:p>
        </w:tc>
        <w:tc>
          <w:tcPr>
            <w:tcW w:w="2415" w:type="dxa"/>
          </w:tcPr>
          <w:p w14:paraId="3F42AED3" w14:textId="0E2782B5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حضوری: سخنرانی/ پرسش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و</w:t>
            </w:r>
            <w:r w:rsidRPr="0004789A">
              <w:rPr>
                <w:rFonts w:cs="B Nazanin"/>
                <w:sz w:val="24"/>
                <w:szCs w:val="24"/>
                <w:rtl/>
                <w:lang w:eastAsia="sl-SI" w:bidi="fa-IR"/>
              </w:rPr>
              <w:t xml:space="preserve"> </w:t>
            </w:r>
            <w:r w:rsidRPr="0004789A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 xml:space="preserve">پاسخ/ </w:t>
            </w:r>
            <w:r w:rsidRPr="0004789A">
              <w:rPr>
                <w:rFonts w:asciiTheme="majorBidi" w:hAnsiTheme="majorBidi" w:cstheme="majorBidi"/>
                <w:color w:val="202122"/>
                <w:sz w:val="20"/>
                <w:szCs w:val="20"/>
                <w:shd w:val="clear" w:color="auto" w:fill="FFFFFF"/>
              </w:rPr>
              <w:t>Flipped Classroom</w:t>
            </w:r>
          </w:p>
        </w:tc>
        <w:tc>
          <w:tcPr>
            <w:tcW w:w="2684" w:type="dxa"/>
          </w:tcPr>
          <w:p w14:paraId="7C39B023" w14:textId="34B7FDE2" w:rsidR="008716A5" w:rsidRPr="008716A5" w:rsidRDefault="008716A5" w:rsidP="008716A5">
            <w:pPr>
              <w:bidi/>
              <w:rPr>
                <w:rFonts w:cs="B Nazanin"/>
                <w:sz w:val="24"/>
                <w:szCs w:val="24"/>
                <w:rtl/>
                <w:lang w:eastAsia="sl-SI" w:bidi="fa-IR"/>
              </w:rPr>
            </w:pPr>
            <w:r w:rsidRPr="008716A5">
              <w:rPr>
                <w:rFonts w:cs="B Nazanin" w:hint="cs"/>
                <w:sz w:val="24"/>
                <w:szCs w:val="24"/>
                <w:rtl/>
                <w:lang w:eastAsia="sl-SI" w:bidi="fa-IR"/>
              </w:rPr>
              <w:t>دکتر محمّدرضا پوراحمدی</w:t>
            </w:r>
          </w:p>
        </w:tc>
      </w:tr>
    </w:tbl>
    <w:p w14:paraId="5DA967BD" w14:textId="2FE27BE4" w:rsidR="002C0016" w:rsidRDefault="00C42126" w:rsidP="00A901D7">
      <w:pPr>
        <w:bidi/>
        <w:rPr>
          <w:rFonts w:cs="B Nazanin"/>
          <w:sz w:val="24"/>
          <w:szCs w:val="24"/>
          <w:rtl/>
          <w:lang w:eastAsia="sl-SI" w:bidi="fa-IR"/>
        </w:rPr>
      </w:pPr>
      <w:r>
        <w:rPr>
          <w:rFonts w:cs="B Nazanin" w:hint="cs"/>
          <w:sz w:val="24"/>
          <w:szCs w:val="24"/>
          <w:rtl/>
          <w:lang w:eastAsia="sl-SI" w:bidi="fa-IR"/>
        </w:rPr>
        <w:t>روش تدریس شامل حضوری یا مجازی می باشد.</w:t>
      </w:r>
    </w:p>
    <w:sectPr w:rsidR="002C0016" w:rsidSect="0032711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F7BD9" w14:textId="77777777" w:rsidR="006E10EC" w:rsidRDefault="006E10EC" w:rsidP="00A025F9">
      <w:pPr>
        <w:spacing w:after="0" w:line="240" w:lineRule="auto"/>
      </w:pPr>
      <w:r>
        <w:separator/>
      </w:r>
    </w:p>
  </w:endnote>
  <w:endnote w:type="continuationSeparator" w:id="0">
    <w:p w14:paraId="241C25A6" w14:textId="77777777" w:rsidR="006E10EC" w:rsidRDefault="006E10EC" w:rsidP="00A025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644655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2CB998" w14:textId="6890B209" w:rsidR="00DC21C7" w:rsidRDefault="00DC21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B930A1" w14:textId="77777777" w:rsidR="00DC21C7" w:rsidRDefault="00DC21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2970B8" w14:textId="77777777" w:rsidR="006E10EC" w:rsidRDefault="006E10EC" w:rsidP="00A025F9">
      <w:pPr>
        <w:spacing w:after="0" w:line="240" w:lineRule="auto"/>
      </w:pPr>
      <w:r>
        <w:separator/>
      </w:r>
    </w:p>
  </w:footnote>
  <w:footnote w:type="continuationSeparator" w:id="0">
    <w:p w14:paraId="25E55463" w14:textId="77777777" w:rsidR="006E10EC" w:rsidRDefault="006E10EC" w:rsidP="00A025F9">
      <w:pPr>
        <w:spacing w:after="0" w:line="240" w:lineRule="auto"/>
      </w:pPr>
      <w:r>
        <w:continuationSeparator/>
      </w:r>
    </w:p>
  </w:footnote>
  <w:footnote w:id="1">
    <w:p w14:paraId="1647E7AB" w14:textId="3AC13C55" w:rsidR="00DC21C7" w:rsidRPr="006B37EC" w:rsidRDefault="00DC21C7" w:rsidP="00DC21C7">
      <w:pPr>
        <w:pStyle w:val="FootnoteText"/>
        <w:bidi/>
        <w:rPr>
          <w:sz w:val="18"/>
          <w:szCs w:val="18"/>
          <w:rtl/>
          <w:lang w:bidi="fa-IR"/>
        </w:rPr>
      </w:pPr>
      <w:r w:rsidRPr="006B37EC">
        <w:rPr>
          <w:rStyle w:val="FootnoteReference"/>
          <w:sz w:val="18"/>
          <w:szCs w:val="18"/>
        </w:rPr>
        <w:footnoteRef/>
      </w:r>
      <w:r w:rsidRPr="006B37EC">
        <w:rPr>
          <w:sz w:val="18"/>
          <w:szCs w:val="18"/>
        </w:rPr>
        <w:t xml:space="preserve"> </w:t>
      </w:r>
      <w:r w:rsidRPr="006B37EC">
        <w:rPr>
          <w:rFonts w:cs="B Nazanin" w:hint="cs"/>
          <w:sz w:val="24"/>
          <w:szCs w:val="24"/>
          <w:rtl/>
          <w:lang w:eastAsia="sl-SI" w:bidi="fa-IR"/>
        </w:rPr>
        <w:t>منظور از اهداف اختصاصی ، همان اهداف اصلی می باشد که به اجزاری کوچکتر تقسیم شده است 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51DD79" w14:textId="1F3B3ABE" w:rsidR="00DC21C7" w:rsidRPr="00327118" w:rsidRDefault="004A5490" w:rsidP="00327118">
    <w:pPr>
      <w:pStyle w:val="Header"/>
      <w:jc w:val="center"/>
      <w:rPr>
        <w:rFonts w:cs="B Nazanin"/>
        <w:color w:val="4472C4" w:themeColor="accent1"/>
        <w:sz w:val="96"/>
        <w:szCs w:val="96"/>
        <w:rtl/>
        <w:lang w:bidi="fa-IR"/>
      </w:rPr>
    </w:pPr>
    <w:r>
      <w:rPr>
        <w:noProof/>
        <w:lang w:val="sl-SI" w:eastAsia="sl-SI"/>
      </w:rPr>
      <w:drawing>
        <wp:inline distT="0" distB="0" distL="0" distR="0" wp14:anchorId="3E494DC9" wp14:editId="1D39EBCB">
          <wp:extent cx="993673" cy="1000467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4667" cy="10216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50AE5"/>
    <w:multiLevelType w:val="hybridMultilevel"/>
    <w:tmpl w:val="B636D330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" w15:restartNumberingAfterBreak="0">
    <w:nsid w:val="04AC6C1B"/>
    <w:multiLevelType w:val="multilevel"/>
    <w:tmpl w:val="A558A48E"/>
    <w:styleLink w:val="Style3"/>
    <w:lvl w:ilvl="0">
      <w:start w:val="3"/>
      <w:numFmt w:val="none"/>
      <w:lvlText w:val="-1-3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6366C04"/>
    <w:multiLevelType w:val="hybridMultilevel"/>
    <w:tmpl w:val="3B601D3E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3" w15:restartNumberingAfterBreak="0">
    <w:nsid w:val="07271527"/>
    <w:multiLevelType w:val="hybridMultilevel"/>
    <w:tmpl w:val="8BE69D94"/>
    <w:lvl w:ilvl="0" w:tplc="C7C440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27752"/>
    <w:multiLevelType w:val="hybridMultilevel"/>
    <w:tmpl w:val="9858EBD6"/>
    <w:lvl w:ilvl="0" w:tplc="04090009">
      <w:start w:val="1"/>
      <w:numFmt w:val="bullet"/>
      <w:lvlText w:val="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0C402E09"/>
    <w:multiLevelType w:val="hybridMultilevel"/>
    <w:tmpl w:val="D8A01828"/>
    <w:lvl w:ilvl="0" w:tplc="04090005">
      <w:start w:val="1"/>
      <w:numFmt w:val="bullet"/>
      <w:lvlText w:val=""/>
      <w:lvlJc w:val="left"/>
      <w:pPr>
        <w:ind w:left="8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6" w15:restartNumberingAfterBreak="0">
    <w:nsid w:val="0FF1473D"/>
    <w:multiLevelType w:val="hybridMultilevel"/>
    <w:tmpl w:val="5F444A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AC14AF"/>
    <w:multiLevelType w:val="hybridMultilevel"/>
    <w:tmpl w:val="FAA2D638"/>
    <w:lvl w:ilvl="0" w:tplc="B980FD1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F2DEB"/>
    <w:multiLevelType w:val="hybridMultilevel"/>
    <w:tmpl w:val="BAD6229E"/>
    <w:lvl w:ilvl="0" w:tplc="04090009">
      <w:start w:val="1"/>
      <w:numFmt w:val="bullet"/>
      <w:lvlText w:val="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" w15:restartNumberingAfterBreak="0">
    <w:nsid w:val="28E3469A"/>
    <w:multiLevelType w:val="multilevel"/>
    <w:tmpl w:val="D8281F00"/>
    <w:styleLink w:val="Style1"/>
    <w:lvl w:ilvl="0">
      <w:start w:val="3"/>
      <w:numFmt w:val="decimal"/>
      <w:lvlText w:val="%1-۱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right"/>
      <w:pPr>
        <w:ind w:left="576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2D1B1E4D"/>
    <w:multiLevelType w:val="hybridMultilevel"/>
    <w:tmpl w:val="FF202836"/>
    <w:lvl w:ilvl="0" w:tplc="C8DAC6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1A5A2B"/>
    <w:multiLevelType w:val="hybridMultilevel"/>
    <w:tmpl w:val="E7B00170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321B01AD"/>
    <w:multiLevelType w:val="hybridMultilevel"/>
    <w:tmpl w:val="F280D95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2D09EA"/>
    <w:multiLevelType w:val="hybridMultilevel"/>
    <w:tmpl w:val="5316D2A8"/>
    <w:lvl w:ilvl="0" w:tplc="B61863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2B525B"/>
    <w:multiLevelType w:val="hybridMultilevel"/>
    <w:tmpl w:val="8416A5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7128DF"/>
    <w:multiLevelType w:val="hybridMultilevel"/>
    <w:tmpl w:val="21E4714A"/>
    <w:lvl w:ilvl="0" w:tplc="04090005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3AC150A8"/>
    <w:multiLevelType w:val="hybridMultilevel"/>
    <w:tmpl w:val="125E1178"/>
    <w:lvl w:ilvl="0" w:tplc="0409000B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7" w15:restartNumberingAfterBreak="0">
    <w:nsid w:val="3BB25C44"/>
    <w:multiLevelType w:val="hybridMultilevel"/>
    <w:tmpl w:val="146E19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D0C07"/>
    <w:multiLevelType w:val="hybridMultilevel"/>
    <w:tmpl w:val="F69E9736"/>
    <w:lvl w:ilvl="0" w:tplc="955ED3AC">
      <w:start w:val="1"/>
      <w:numFmt w:val="decimal"/>
      <w:pStyle w:val="Numberedlist"/>
      <w:lvlText w:val="%1."/>
      <w:lvlJc w:val="center"/>
      <w:pPr>
        <w:ind w:left="243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963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1683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403" w:hanging="360"/>
      </w:pPr>
    </w:lvl>
    <w:lvl w:ilvl="4" w:tplc="08090019" w:tentative="1">
      <w:start w:val="1"/>
      <w:numFmt w:val="lowerLetter"/>
      <w:lvlText w:val="%5."/>
      <w:lvlJc w:val="left"/>
      <w:pPr>
        <w:ind w:left="3123" w:hanging="360"/>
      </w:pPr>
    </w:lvl>
    <w:lvl w:ilvl="5" w:tplc="0809001B" w:tentative="1">
      <w:start w:val="1"/>
      <w:numFmt w:val="lowerRoman"/>
      <w:lvlText w:val="%6."/>
      <w:lvlJc w:val="right"/>
      <w:pPr>
        <w:ind w:left="3843" w:hanging="180"/>
      </w:pPr>
    </w:lvl>
    <w:lvl w:ilvl="6" w:tplc="0809000F" w:tentative="1">
      <w:start w:val="1"/>
      <w:numFmt w:val="decimal"/>
      <w:lvlText w:val="%7."/>
      <w:lvlJc w:val="left"/>
      <w:pPr>
        <w:ind w:left="4563" w:hanging="360"/>
      </w:pPr>
    </w:lvl>
    <w:lvl w:ilvl="7" w:tplc="08090019" w:tentative="1">
      <w:start w:val="1"/>
      <w:numFmt w:val="lowerLetter"/>
      <w:lvlText w:val="%8."/>
      <w:lvlJc w:val="left"/>
      <w:pPr>
        <w:ind w:left="5283" w:hanging="360"/>
      </w:pPr>
    </w:lvl>
    <w:lvl w:ilvl="8" w:tplc="0809001B" w:tentative="1">
      <w:start w:val="1"/>
      <w:numFmt w:val="lowerRoman"/>
      <w:lvlText w:val="%9."/>
      <w:lvlJc w:val="right"/>
      <w:pPr>
        <w:ind w:left="6003" w:hanging="180"/>
      </w:pPr>
    </w:lvl>
  </w:abstractNum>
  <w:abstractNum w:abstractNumId="19" w15:restartNumberingAfterBreak="0">
    <w:nsid w:val="3F555502"/>
    <w:multiLevelType w:val="hybridMultilevel"/>
    <w:tmpl w:val="142AD312"/>
    <w:lvl w:ilvl="0" w:tplc="0409000B">
      <w:start w:val="1"/>
      <w:numFmt w:val="bullet"/>
      <w:lvlText w:val=""/>
      <w:lvlJc w:val="left"/>
      <w:pPr>
        <w:ind w:left="16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0" w15:restartNumberingAfterBreak="0">
    <w:nsid w:val="43612AB9"/>
    <w:multiLevelType w:val="hybridMultilevel"/>
    <w:tmpl w:val="7B9218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B840CE"/>
    <w:multiLevelType w:val="hybridMultilevel"/>
    <w:tmpl w:val="11321DD6"/>
    <w:lvl w:ilvl="0" w:tplc="04090001">
      <w:start w:val="1"/>
      <w:numFmt w:val="bullet"/>
      <w:lvlText w:val=""/>
      <w:lvlJc w:val="left"/>
      <w:pPr>
        <w:ind w:left="15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4" w:hanging="360"/>
      </w:pPr>
      <w:rPr>
        <w:rFonts w:ascii="Wingdings" w:hAnsi="Wingdings" w:hint="default"/>
      </w:rPr>
    </w:lvl>
  </w:abstractNum>
  <w:abstractNum w:abstractNumId="22" w15:restartNumberingAfterBreak="0">
    <w:nsid w:val="4A9A4B38"/>
    <w:multiLevelType w:val="hybridMultilevel"/>
    <w:tmpl w:val="DD6C1632"/>
    <w:lvl w:ilvl="0" w:tplc="04090009">
      <w:start w:val="1"/>
      <w:numFmt w:val="bullet"/>
      <w:lvlText w:val=""/>
      <w:lvlJc w:val="left"/>
      <w:pPr>
        <w:ind w:left="8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3" w15:restartNumberingAfterBreak="0">
    <w:nsid w:val="4B6E7AA7"/>
    <w:multiLevelType w:val="hybridMultilevel"/>
    <w:tmpl w:val="374CD652"/>
    <w:lvl w:ilvl="0" w:tplc="04090009">
      <w:start w:val="1"/>
      <w:numFmt w:val="bullet"/>
      <w:lvlText w:val="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4" w15:restartNumberingAfterBreak="0">
    <w:nsid w:val="4C1C0DCA"/>
    <w:multiLevelType w:val="hybridMultilevel"/>
    <w:tmpl w:val="4BDA5A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C6135C"/>
    <w:multiLevelType w:val="hybridMultilevel"/>
    <w:tmpl w:val="D668F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7F7451"/>
    <w:multiLevelType w:val="hybridMultilevel"/>
    <w:tmpl w:val="207C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21464D"/>
    <w:multiLevelType w:val="hybridMultilevel"/>
    <w:tmpl w:val="BB203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E1A43"/>
    <w:multiLevelType w:val="hybridMultilevel"/>
    <w:tmpl w:val="DC322C3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62A4BB5"/>
    <w:multiLevelType w:val="hybridMultilevel"/>
    <w:tmpl w:val="19121F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E6FB4"/>
    <w:multiLevelType w:val="hybridMultilevel"/>
    <w:tmpl w:val="40AC7282"/>
    <w:lvl w:ilvl="0" w:tplc="04090009">
      <w:start w:val="1"/>
      <w:numFmt w:val="bullet"/>
      <w:lvlText w:val="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1" w15:restartNumberingAfterBreak="0">
    <w:nsid w:val="592B20AA"/>
    <w:multiLevelType w:val="multilevel"/>
    <w:tmpl w:val="D52EF3E4"/>
    <w:styleLink w:val="Style4"/>
    <w:lvl w:ilvl="0">
      <w:start w:val="1"/>
      <w:numFmt w:val="none"/>
      <w:lvlText w:val="1-3-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93B7CE8"/>
    <w:multiLevelType w:val="hybridMultilevel"/>
    <w:tmpl w:val="CF2C70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33" w15:restartNumberingAfterBreak="0">
    <w:nsid w:val="5A995E91"/>
    <w:multiLevelType w:val="hybridMultilevel"/>
    <w:tmpl w:val="53B4850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D217FF7"/>
    <w:multiLevelType w:val="multilevel"/>
    <w:tmpl w:val="109C6C42"/>
    <w:styleLink w:val="Style2"/>
    <w:lvl w:ilvl="0">
      <w:start w:val="3"/>
      <w:numFmt w:val="none"/>
      <w:lvlText w:val="3-1-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5EB22267"/>
    <w:multiLevelType w:val="hybridMultilevel"/>
    <w:tmpl w:val="9E00F8DE"/>
    <w:lvl w:ilvl="0" w:tplc="B4CC8A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636F3E"/>
    <w:multiLevelType w:val="multilevel"/>
    <w:tmpl w:val="0298C3B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63934674"/>
    <w:multiLevelType w:val="hybridMultilevel"/>
    <w:tmpl w:val="3A2CF554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8" w15:restartNumberingAfterBreak="0">
    <w:nsid w:val="63D65DBA"/>
    <w:multiLevelType w:val="hybridMultilevel"/>
    <w:tmpl w:val="C39E1BC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5C804E1"/>
    <w:multiLevelType w:val="hybridMultilevel"/>
    <w:tmpl w:val="C8249AF8"/>
    <w:lvl w:ilvl="0" w:tplc="04090009">
      <w:start w:val="1"/>
      <w:numFmt w:val="bullet"/>
      <w:lvlText w:val="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67C423E5"/>
    <w:multiLevelType w:val="hybridMultilevel"/>
    <w:tmpl w:val="7D1AE078"/>
    <w:lvl w:ilvl="0" w:tplc="04090005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1" w15:restartNumberingAfterBreak="0">
    <w:nsid w:val="685A03AA"/>
    <w:multiLevelType w:val="hybridMultilevel"/>
    <w:tmpl w:val="DB9EFBF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2" w15:restartNumberingAfterBreak="0">
    <w:nsid w:val="6D4247B9"/>
    <w:multiLevelType w:val="hybridMultilevel"/>
    <w:tmpl w:val="6ACECDB4"/>
    <w:lvl w:ilvl="0" w:tplc="04090009">
      <w:start w:val="1"/>
      <w:numFmt w:val="bullet"/>
      <w:lvlText w:val="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3" w15:restartNumberingAfterBreak="0">
    <w:nsid w:val="6F7649E7"/>
    <w:multiLevelType w:val="hybridMultilevel"/>
    <w:tmpl w:val="CC3CB8FE"/>
    <w:lvl w:ilvl="0" w:tplc="04090009">
      <w:start w:val="1"/>
      <w:numFmt w:val="bullet"/>
      <w:lvlText w:val="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4" w15:restartNumberingAfterBreak="0">
    <w:nsid w:val="74687848"/>
    <w:multiLevelType w:val="hybridMultilevel"/>
    <w:tmpl w:val="F4306DD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5" w15:restartNumberingAfterBreak="0">
    <w:nsid w:val="788553EA"/>
    <w:multiLevelType w:val="hybridMultilevel"/>
    <w:tmpl w:val="23B654D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6" w15:restartNumberingAfterBreak="0">
    <w:nsid w:val="7DB84783"/>
    <w:multiLevelType w:val="hybridMultilevel"/>
    <w:tmpl w:val="AC56E7AA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7" w15:restartNumberingAfterBreak="0">
    <w:nsid w:val="7DBB4DFA"/>
    <w:multiLevelType w:val="hybridMultilevel"/>
    <w:tmpl w:val="498283A2"/>
    <w:lvl w:ilvl="0" w:tplc="04090001">
      <w:start w:val="1"/>
      <w:numFmt w:val="bullet"/>
      <w:lvlText w:val=""/>
      <w:lvlJc w:val="left"/>
      <w:pPr>
        <w:ind w:left="15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4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34"/>
  </w:num>
  <w:num w:numId="4">
    <w:abstractNumId w:val="1"/>
  </w:num>
  <w:num w:numId="5">
    <w:abstractNumId w:val="31"/>
  </w:num>
  <w:num w:numId="6">
    <w:abstractNumId w:val="36"/>
  </w:num>
  <w:num w:numId="7">
    <w:abstractNumId w:val="29"/>
  </w:num>
  <w:num w:numId="8">
    <w:abstractNumId w:val="17"/>
  </w:num>
  <w:num w:numId="9">
    <w:abstractNumId w:val="5"/>
  </w:num>
  <w:num w:numId="10">
    <w:abstractNumId w:val="27"/>
  </w:num>
  <w:num w:numId="11">
    <w:abstractNumId w:val="28"/>
  </w:num>
  <w:num w:numId="12">
    <w:abstractNumId w:val="19"/>
  </w:num>
  <w:num w:numId="13">
    <w:abstractNumId w:val="41"/>
  </w:num>
  <w:num w:numId="14">
    <w:abstractNumId w:val="40"/>
  </w:num>
  <w:num w:numId="15">
    <w:abstractNumId w:val="37"/>
  </w:num>
  <w:num w:numId="16">
    <w:abstractNumId w:val="46"/>
  </w:num>
  <w:num w:numId="17">
    <w:abstractNumId w:val="15"/>
  </w:num>
  <w:num w:numId="18">
    <w:abstractNumId w:val="0"/>
  </w:num>
  <w:num w:numId="19">
    <w:abstractNumId w:val="16"/>
  </w:num>
  <w:num w:numId="20">
    <w:abstractNumId w:val="11"/>
  </w:num>
  <w:num w:numId="21">
    <w:abstractNumId w:val="21"/>
  </w:num>
  <w:num w:numId="22">
    <w:abstractNumId w:val="47"/>
  </w:num>
  <w:num w:numId="23">
    <w:abstractNumId w:val="32"/>
  </w:num>
  <w:num w:numId="24">
    <w:abstractNumId w:val="2"/>
  </w:num>
  <w:num w:numId="25">
    <w:abstractNumId w:val="45"/>
  </w:num>
  <w:num w:numId="26">
    <w:abstractNumId w:val="44"/>
  </w:num>
  <w:num w:numId="27">
    <w:abstractNumId w:val="6"/>
  </w:num>
  <w:num w:numId="28">
    <w:abstractNumId w:val="7"/>
  </w:num>
  <w:num w:numId="29">
    <w:abstractNumId w:val="30"/>
  </w:num>
  <w:num w:numId="30">
    <w:abstractNumId w:val="39"/>
  </w:num>
  <w:num w:numId="31">
    <w:abstractNumId w:val="14"/>
  </w:num>
  <w:num w:numId="32">
    <w:abstractNumId w:val="23"/>
  </w:num>
  <w:num w:numId="33">
    <w:abstractNumId w:val="8"/>
  </w:num>
  <w:num w:numId="34">
    <w:abstractNumId w:val="43"/>
  </w:num>
  <w:num w:numId="35">
    <w:abstractNumId w:val="42"/>
  </w:num>
  <w:num w:numId="36">
    <w:abstractNumId w:val="4"/>
  </w:num>
  <w:num w:numId="37">
    <w:abstractNumId w:val="26"/>
  </w:num>
  <w:num w:numId="38">
    <w:abstractNumId w:val="25"/>
  </w:num>
  <w:num w:numId="39">
    <w:abstractNumId w:val="33"/>
  </w:num>
  <w:num w:numId="40">
    <w:abstractNumId w:val="12"/>
  </w:num>
  <w:num w:numId="41">
    <w:abstractNumId w:val="38"/>
  </w:num>
  <w:num w:numId="42">
    <w:abstractNumId w:val="24"/>
  </w:num>
  <w:num w:numId="43">
    <w:abstractNumId w:val="22"/>
  </w:num>
  <w:num w:numId="44">
    <w:abstractNumId w:val="20"/>
  </w:num>
  <w:num w:numId="45">
    <w:abstractNumId w:val="13"/>
  </w:num>
  <w:num w:numId="46">
    <w:abstractNumId w:val="3"/>
  </w:num>
  <w:num w:numId="47">
    <w:abstractNumId w:val="10"/>
  </w:num>
  <w:num w:numId="48">
    <w:abstractNumId w:val="3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yNDQzNLI0MDO0tDRT0lEKTi0uzszPAykwqgUAY9D5VCwAAAA="/>
  </w:docVars>
  <w:rsids>
    <w:rsidRoot w:val="00C072BF"/>
    <w:rsid w:val="00036BB2"/>
    <w:rsid w:val="00056C0E"/>
    <w:rsid w:val="000602C8"/>
    <w:rsid w:val="00073AD6"/>
    <w:rsid w:val="000A420A"/>
    <w:rsid w:val="000B54DE"/>
    <w:rsid w:val="000B5F74"/>
    <w:rsid w:val="000C2410"/>
    <w:rsid w:val="000C3B07"/>
    <w:rsid w:val="000F3997"/>
    <w:rsid w:val="0014742C"/>
    <w:rsid w:val="0016180D"/>
    <w:rsid w:val="00185BAA"/>
    <w:rsid w:val="00192A52"/>
    <w:rsid w:val="00193BA2"/>
    <w:rsid w:val="001C146A"/>
    <w:rsid w:val="002049FE"/>
    <w:rsid w:val="00236323"/>
    <w:rsid w:val="00255329"/>
    <w:rsid w:val="002A1282"/>
    <w:rsid w:val="002B4178"/>
    <w:rsid w:val="002C0016"/>
    <w:rsid w:val="002C404F"/>
    <w:rsid w:val="002D67CB"/>
    <w:rsid w:val="002F3EB5"/>
    <w:rsid w:val="003132F2"/>
    <w:rsid w:val="00327118"/>
    <w:rsid w:val="00347D0A"/>
    <w:rsid w:val="003643BC"/>
    <w:rsid w:val="00367E0F"/>
    <w:rsid w:val="00375F55"/>
    <w:rsid w:val="003A69B7"/>
    <w:rsid w:val="003C2C95"/>
    <w:rsid w:val="003C77F7"/>
    <w:rsid w:val="00415376"/>
    <w:rsid w:val="00434619"/>
    <w:rsid w:val="00442620"/>
    <w:rsid w:val="00454FC0"/>
    <w:rsid w:val="00470A26"/>
    <w:rsid w:val="004733B1"/>
    <w:rsid w:val="00492230"/>
    <w:rsid w:val="004A15FF"/>
    <w:rsid w:val="004A5490"/>
    <w:rsid w:val="004A6D56"/>
    <w:rsid w:val="004B0A3F"/>
    <w:rsid w:val="004B3556"/>
    <w:rsid w:val="004D6649"/>
    <w:rsid w:val="004E71B2"/>
    <w:rsid w:val="004E79A4"/>
    <w:rsid w:val="004F1B25"/>
    <w:rsid w:val="005007CA"/>
    <w:rsid w:val="005B1426"/>
    <w:rsid w:val="00616F0F"/>
    <w:rsid w:val="0063526A"/>
    <w:rsid w:val="00651E29"/>
    <w:rsid w:val="006644CF"/>
    <w:rsid w:val="006B37EC"/>
    <w:rsid w:val="006C2777"/>
    <w:rsid w:val="006C58C3"/>
    <w:rsid w:val="006E10EC"/>
    <w:rsid w:val="007158A7"/>
    <w:rsid w:val="007312D2"/>
    <w:rsid w:val="007A388C"/>
    <w:rsid w:val="007A4311"/>
    <w:rsid w:val="007C25B5"/>
    <w:rsid w:val="007C42DC"/>
    <w:rsid w:val="007D0554"/>
    <w:rsid w:val="007F6EE4"/>
    <w:rsid w:val="00803DB4"/>
    <w:rsid w:val="00804F7B"/>
    <w:rsid w:val="00827E55"/>
    <w:rsid w:val="008319A5"/>
    <w:rsid w:val="00844983"/>
    <w:rsid w:val="00851CA7"/>
    <w:rsid w:val="00857CAF"/>
    <w:rsid w:val="008716A5"/>
    <w:rsid w:val="008727C0"/>
    <w:rsid w:val="00885E91"/>
    <w:rsid w:val="008B74B9"/>
    <w:rsid w:val="008C62A1"/>
    <w:rsid w:val="008D652B"/>
    <w:rsid w:val="008D74A7"/>
    <w:rsid w:val="008F1F61"/>
    <w:rsid w:val="00942831"/>
    <w:rsid w:val="00945B1C"/>
    <w:rsid w:val="009519BE"/>
    <w:rsid w:val="00957261"/>
    <w:rsid w:val="00980F5A"/>
    <w:rsid w:val="009A1681"/>
    <w:rsid w:val="00A0137D"/>
    <w:rsid w:val="00A025F9"/>
    <w:rsid w:val="00A258F9"/>
    <w:rsid w:val="00A433AE"/>
    <w:rsid w:val="00A87728"/>
    <w:rsid w:val="00A901D7"/>
    <w:rsid w:val="00A906D7"/>
    <w:rsid w:val="00AC60EE"/>
    <w:rsid w:val="00B136AC"/>
    <w:rsid w:val="00B16011"/>
    <w:rsid w:val="00B46BCB"/>
    <w:rsid w:val="00B549D3"/>
    <w:rsid w:val="00B647CC"/>
    <w:rsid w:val="00B651E9"/>
    <w:rsid w:val="00B75DF2"/>
    <w:rsid w:val="00BA3E16"/>
    <w:rsid w:val="00C008A8"/>
    <w:rsid w:val="00C072BF"/>
    <w:rsid w:val="00C20FEC"/>
    <w:rsid w:val="00C24A57"/>
    <w:rsid w:val="00C42126"/>
    <w:rsid w:val="00C74798"/>
    <w:rsid w:val="00C754A5"/>
    <w:rsid w:val="00C9425C"/>
    <w:rsid w:val="00CA0AC1"/>
    <w:rsid w:val="00CA449E"/>
    <w:rsid w:val="00CF3E23"/>
    <w:rsid w:val="00D44DE7"/>
    <w:rsid w:val="00D73760"/>
    <w:rsid w:val="00DB4C7C"/>
    <w:rsid w:val="00DC21C7"/>
    <w:rsid w:val="00DC3BE8"/>
    <w:rsid w:val="00DF4D12"/>
    <w:rsid w:val="00E14943"/>
    <w:rsid w:val="00E256F1"/>
    <w:rsid w:val="00E54217"/>
    <w:rsid w:val="00E61A50"/>
    <w:rsid w:val="00E9385C"/>
    <w:rsid w:val="00E95201"/>
    <w:rsid w:val="00EA702E"/>
    <w:rsid w:val="00EB287A"/>
    <w:rsid w:val="00EC53A2"/>
    <w:rsid w:val="00ED3CBA"/>
    <w:rsid w:val="00ED64C0"/>
    <w:rsid w:val="00EE2C45"/>
    <w:rsid w:val="00EF3EDB"/>
    <w:rsid w:val="00F233B6"/>
    <w:rsid w:val="00F57203"/>
    <w:rsid w:val="00F61784"/>
    <w:rsid w:val="00F737AE"/>
    <w:rsid w:val="00F95D1E"/>
    <w:rsid w:val="00FA609D"/>
    <w:rsid w:val="00FB1073"/>
    <w:rsid w:val="00FB372F"/>
    <w:rsid w:val="00FD0C07"/>
    <w:rsid w:val="00FD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0AC9E7"/>
  <w15:chartTrackingRefBased/>
  <w15:docId w15:val="{A58B8221-FF31-4432-BD76-6E20E5B3A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470A26"/>
    <w:pPr>
      <w:keepNext/>
      <w:bidi/>
      <w:spacing w:before="240" w:after="60" w:line="240" w:lineRule="auto"/>
      <w:ind w:left="432"/>
      <w:outlineLvl w:val="0"/>
    </w:pPr>
    <w:rPr>
      <w:rFonts w:ascii="Times New Roman Bold" w:eastAsia="Times New Roman" w:hAnsi="Times New Roman Bold" w:cs="B Nazanin"/>
      <w:b/>
      <w:bCs/>
      <w:kern w:val="16"/>
      <w:sz w:val="28"/>
      <w:szCs w:val="32"/>
      <w:lang w:val="sl-SI" w:eastAsia="sl-SI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70A26"/>
    <w:pPr>
      <w:keepNext/>
      <w:keepLines/>
      <w:numPr>
        <w:ilvl w:val="1"/>
        <w:numId w:val="6"/>
      </w:numPr>
      <w:bidi/>
      <w:spacing w:before="40" w:after="0" w:line="240" w:lineRule="auto"/>
      <w:outlineLvl w:val="1"/>
    </w:pPr>
    <w:rPr>
      <w:rFonts w:ascii="Times New Roman" w:eastAsiaTheme="majorEastAsia" w:hAnsi="Times New Roman" w:cs="B Nazanin"/>
      <w:bCs/>
      <w:i/>
      <w:sz w:val="24"/>
      <w:szCs w:val="28"/>
      <w:lang w:val="sl-SI" w:eastAsia="sl-SI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C404F"/>
    <w:pPr>
      <w:keepNext/>
      <w:keepLines/>
      <w:numPr>
        <w:ilvl w:val="2"/>
        <w:numId w:val="6"/>
      </w:numPr>
      <w:spacing w:before="40" w:after="0" w:line="240" w:lineRule="auto"/>
      <w:outlineLvl w:val="2"/>
    </w:pPr>
    <w:rPr>
      <w:rFonts w:ascii="Times New Roman" w:eastAsiaTheme="majorEastAsia" w:hAnsi="Times New Roman" w:cs="B Nazanin"/>
      <w:i/>
      <w:szCs w:val="26"/>
      <w:lang w:val="sl-SI" w:eastAsia="sl-SI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0C3B07"/>
    <w:pPr>
      <w:keepNext/>
      <w:keepLines/>
      <w:numPr>
        <w:ilvl w:val="3"/>
        <w:numId w:val="6"/>
      </w:numPr>
      <w:bidi/>
      <w:spacing w:before="40" w:after="0" w:line="240" w:lineRule="auto"/>
      <w:outlineLvl w:val="3"/>
    </w:pPr>
    <w:rPr>
      <w:rFonts w:ascii="Times New Roman Bold" w:eastAsiaTheme="majorEastAsia" w:hAnsi="Times New Roman Bold" w:cs="B Nazanin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0C3B07"/>
    <w:pPr>
      <w:keepNext/>
      <w:keepLines/>
      <w:numPr>
        <w:ilvl w:val="4"/>
        <w:numId w:val="6"/>
      </w:numPr>
      <w:bidi/>
      <w:spacing w:before="40" w:after="0" w:line="240" w:lineRule="auto"/>
      <w:outlineLvl w:val="4"/>
    </w:pPr>
    <w:rPr>
      <w:rFonts w:ascii="Times New Roman Bold" w:eastAsia="B Nazanin" w:hAnsi="Times New Roman Bold" w:cs="B Nazanin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autoRedefine/>
    <w:uiPriority w:val="9"/>
    <w:qFormat/>
    <w:rsid w:val="000C3B07"/>
    <w:pPr>
      <w:numPr>
        <w:ilvl w:val="5"/>
        <w:numId w:val="6"/>
      </w:numPr>
      <w:bidi/>
      <w:spacing w:before="240" w:after="60" w:line="240" w:lineRule="auto"/>
      <w:outlineLvl w:val="5"/>
    </w:pPr>
    <w:rPr>
      <w:rFonts w:ascii="Times New Roman" w:hAnsi="Times New Roman" w:cs="B Lotus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autoRedefine/>
    <w:uiPriority w:val="9"/>
    <w:qFormat/>
    <w:rsid w:val="000C3B07"/>
    <w:pPr>
      <w:keepNext/>
      <w:numPr>
        <w:ilvl w:val="6"/>
        <w:numId w:val="6"/>
      </w:numPr>
      <w:bidi/>
      <w:spacing w:after="0" w:line="360" w:lineRule="auto"/>
      <w:jc w:val="both"/>
      <w:outlineLvl w:val="6"/>
    </w:pPr>
    <w:rPr>
      <w:rFonts w:ascii="Times New Roman" w:eastAsia="Times New Roman" w:hAnsi="Times New Roman" w:cs="Nazanin"/>
      <w:i/>
      <w:iCs/>
      <w:sz w:val="24"/>
      <w:szCs w:val="24"/>
      <w:lang w:bidi="fa-IR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0C3B07"/>
    <w:pPr>
      <w:keepNext/>
      <w:keepLines/>
      <w:numPr>
        <w:ilvl w:val="7"/>
        <w:numId w:val="6"/>
      </w:numPr>
      <w:spacing w:before="40" w:after="0" w:line="276" w:lineRule="auto"/>
      <w:outlineLvl w:val="7"/>
    </w:pPr>
    <w:rPr>
      <w:rFonts w:asciiTheme="majorHAnsi" w:eastAsiaTheme="majorEastAsia" w:hAnsiTheme="majorHAnsi" w:cstheme="majorBidi"/>
      <w:i/>
      <w:iCs/>
      <w:color w:val="272727" w:themeColor="text1" w:themeTint="D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16F0F"/>
    <w:pPr>
      <w:spacing w:after="0" w:line="240" w:lineRule="auto"/>
      <w:contextualSpacing/>
    </w:pPr>
    <w:rPr>
      <w:rFonts w:ascii="Times New Roman Bold" w:eastAsiaTheme="majorEastAsia" w:hAnsi="Times New Roman Bold" w:cs="B Nazanin"/>
      <w:b/>
      <w:bCs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16F0F"/>
    <w:rPr>
      <w:rFonts w:ascii="Times New Roman Bold" w:eastAsiaTheme="majorEastAsia" w:hAnsi="Times New Roman Bold" w:cs="B Nazanin"/>
      <w:b/>
      <w:bCs/>
      <w:spacing w:val="-10"/>
      <w:kern w:val="28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70A26"/>
    <w:rPr>
      <w:rFonts w:ascii="Times New Roman" w:eastAsiaTheme="majorEastAsia" w:hAnsi="Times New Roman" w:cs="B Nazanin"/>
      <w:bCs/>
      <w:i/>
      <w:sz w:val="24"/>
      <w:szCs w:val="28"/>
      <w:lang w:val="sl-SI" w:eastAsia="sl-SI"/>
    </w:rPr>
  </w:style>
  <w:style w:type="character" w:customStyle="1" w:styleId="Heading3Char">
    <w:name w:val="Heading 3 Char"/>
    <w:basedOn w:val="DefaultParagraphFont"/>
    <w:link w:val="Heading3"/>
    <w:uiPriority w:val="9"/>
    <w:rsid w:val="002C404F"/>
    <w:rPr>
      <w:rFonts w:ascii="Times New Roman" w:eastAsiaTheme="majorEastAsia" w:hAnsi="Times New Roman" w:cs="B Nazanin"/>
      <w:i/>
      <w:szCs w:val="26"/>
      <w:lang w:val="sl-SI" w:eastAsia="sl-SI"/>
    </w:rPr>
  </w:style>
  <w:style w:type="character" w:customStyle="1" w:styleId="Heading5Char">
    <w:name w:val="Heading 5 Char"/>
    <w:basedOn w:val="DefaultParagraphFont"/>
    <w:link w:val="Heading5"/>
    <w:uiPriority w:val="9"/>
    <w:rsid w:val="001C146A"/>
    <w:rPr>
      <w:rFonts w:ascii="Times New Roman Bold" w:eastAsia="B Nazanin" w:hAnsi="Times New Roman Bold" w:cs="B Nazanin"/>
      <w:b/>
      <w:bCs/>
      <w:sz w:val="24"/>
      <w:szCs w:val="24"/>
    </w:rPr>
  </w:style>
  <w:style w:type="character" w:customStyle="1" w:styleId="Heading6Char">
    <w:name w:val="Heading 6 Char"/>
    <w:link w:val="Heading6"/>
    <w:uiPriority w:val="9"/>
    <w:rsid w:val="001C146A"/>
    <w:rPr>
      <w:rFonts w:ascii="Times New Roman" w:hAnsi="Times New Roman" w:cs="B Lotus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1C146A"/>
    <w:rPr>
      <w:rFonts w:ascii="Times New Roman" w:eastAsia="Times New Roman" w:hAnsi="Times New Roman" w:cs="Nazanin"/>
      <w:i/>
      <w:iCs/>
      <w:sz w:val="24"/>
      <w:szCs w:val="24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rsid w:val="00036BB2"/>
    <w:rPr>
      <w:rFonts w:asciiTheme="majorHAnsi" w:eastAsiaTheme="majorEastAsia" w:hAnsiTheme="majorHAnsi" w:cstheme="majorBidi"/>
      <w:i/>
      <w:iCs/>
      <w:color w:val="272727" w:themeColor="text1" w:themeTint="D8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470A26"/>
    <w:rPr>
      <w:rFonts w:ascii="Times New Roman Bold" w:eastAsia="Times New Roman" w:hAnsi="Times New Roman Bold" w:cs="B Nazanin"/>
      <w:b/>
      <w:bCs/>
      <w:kern w:val="16"/>
      <w:sz w:val="28"/>
      <w:szCs w:val="32"/>
      <w:lang w:val="sl-SI" w:eastAsia="sl-SI"/>
    </w:rPr>
  </w:style>
  <w:style w:type="character" w:customStyle="1" w:styleId="Heading4Char">
    <w:name w:val="Heading 4 Char"/>
    <w:basedOn w:val="DefaultParagraphFont"/>
    <w:link w:val="Heading4"/>
    <w:uiPriority w:val="9"/>
    <w:rsid w:val="00DB4C7C"/>
    <w:rPr>
      <w:rFonts w:ascii="Times New Roman Bold" w:eastAsiaTheme="majorEastAsia" w:hAnsi="Times New Roman Bold" w:cs="B Nazanin"/>
      <w:b/>
      <w:bCs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C62A1"/>
    <w:pPr>
      <w:tabs>
        <w:tab w:val="right" w:leader="dot" w:pos="9395"/>
      </w:tabs>
      <w:bidi/>
      <w:spacing w:after="100"/>
      <w:jc w:val="right"/>
    </w:pPr>
    <w:rPr>
      <w:rFonts w:ascii="B Lotus" w:hAnsi="B Lotus"/>
      <w:b/>
      <w:sz w:val="28"/>
    </w:rPr>
  </w:style>
  <w:style w:type="paragraph" w:customStyle="1" w:styleId="Numberedlist">
    <w:name w:val="Numbered list"/>
    <w:basedOn w:val="Normal"/>
    <w:next w:val="Normal"/>
    <w:autoRedefine/>
    <w:qFormat/>
    <w:rsid w:val="004B0A3F"/>
    <w:pPr>
      <w:numPr>
        <w:numId w:val="1"/>
      </w:numPr>
      <w:spacing w:before="240" w:after="240" w:line="480" w:lineRule="auto"/>
      <w:contextualSpacing/>
    </w:pPr>
    <w:rPr>
      <w:rFonts w:ascii="Times New Roman" w:eastAsia="Times New Roman" w:hAnsi="Times New Roman" w:cs="Times New Roman"/>
      <w:b/>
      <w:sz w:val="24"/>
      <w:szCs w:val="24"/>
      <w:lang w:val="en-GB" w:eastAsia="en-GB"/>
    </w:rPr>
  </w:style>
  <w:style w:type="numbering" w:customStyle="1" w:styleId="Style1">
    <w:name w:val="Style1"/>
    <w:uiPriority w:val="99"/>
    <w:rsid w:val="00073AD6"/>
    <w:pPr>
      <w:numPr>
        <w:numId w:val="2"/>
      </w:numPr>
    </w:pPr>
  </w:style>
  <w:style w:type="numbering" w:customStyle="1" w:styleId="Style2">
    <w:name w:val="Style2"/>
    <w:uiPriority w:val="99"/>
    <w:rsid w:val="00073AD6"/>
    <w:pPr>
      <w:numPr>
        <w:numId w:val="3"/>
      </w:numPr>
    </w:pPr>
  </w:style>
  <w:style w:type="numbering" w:customStyle="1" w:styleId="Style3">
    <w:name w:val="Style3"/>
    <w:uiPriority w:val="99"/>
    <w:rsid w:val="00073AD6"/>
    <w:pPr>
      <w:numPr>
        <w:numId w:val="4"/>
      </w:numPr>
    </w:pPr>
  </w:style>
  <w:style w:type="numbering" w:customStyle="1" w:styleId="Style4">
    <w:name w:val="Style4"/>
    <w:uiPriority w:val="99"/>
    <w:rsid w:val="00073AD6"/>
    <w:pPr>
      <w:numPr>
        <w:numId w:val="5"/>
      </w:numPr>
    </w:pPr>
  </w:style>
  <w:style w:type="paragraph" w:styleId="NormalWeb">
    <w:name w:val="Normal (Web)"/>
    <w:basedOn w:val="Normal"/>
    <w:uiPriority w:val="99"/>
    <w:unhideWhenUsed/>
    <w:rsid w:val="00C072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75D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2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5F9"/>
  </w:style>
  <w:style w:type="paragraph" w:styleId="Footer">
    <w:name w:val="footer"/>
    <w:basedOn w:val="Normal"/>
    <w:link w:val="FooterChar"/>
    <w:uiPriority w:val="99"/>
    <w:unhideWhenUsed/>
    <w:rsid w:val="00A02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5F9"/>
  </w:style>
  <w:style w:type="paragraph" w:styleId="TOCHeading">
    <w:name w:val="TOC Heading"/>
    <w:basedOn w:val="Heading1"/>
    <w:next w:val="Normal"/>
    <w:uiPriority w:val="39"/>
    <w:unhideWhenUsed/>
    <w:qFormat/>
    <w:rsid w:val="002F3EB5"/>
    <w:pPr>
      <w:keepLines/>
      <w:spacing w:after="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70A2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0A2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70A26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61A5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1A5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61A50"/>
    <w:rPr>
      <w:vertAlign w:val="superscript"/>
    </w:rPr>
  </w:style>
  <w:style w:type="table" w:styleId="TableGrid">
    <w:name w:val="Table Grid"/>
    <w:basedOn w:val="TableNormal"/>
    <w:uiPriority w:val="39"/>
    <w:rsid w:val="008D7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0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D500A8-FC92-40E2-8617-6F5C19017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10</Words>
  <Characters>404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Zahra Badri</cp:lastModifiedBy>
  <cp:revision>2</cp:revision>
  <cp:lastPrinted>2024-02-17T07:25:00Z</cp:lastPrinted>
  <dcterms:created xsi:type="dcterms:W3CDTF">2024-02-17T07:28:00Z</dcterms:created>
  <dcterms:modified xsi:type="dcterms:W3CDTF">2024-02-17T07:28:00Z</dcterms:modified>
</cp:coreProperties>
</file>